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ECBD" w14:textId="77777777" w:rsidR="009B3B85" w:rsidRDefault="009B3B85" w:rsidP="009B3B85">
      <w:pPr>
        <w:pStyle w:val="Titel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sz w:val="20"/>
        </w:rPr>
      </w:pPr>
      <w:r>
        <w:t>ÖSTERREICHISCHER AERO CLUB - Sektion Segelflug</w:t>
      </w:r>
    </w:p>
    <w:p w14:paraId="0413E368" w14:textId="77777777" w:rsidR="009B3B85" w:rsidRDefault="009B3B8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  <w:r>
        <w:rPr>
          <w:rFonts w:ascii="Arial" w:hAnsi="Arial"/>
          <w:sz w:val="18"/>
        </w:rPr>
        <w:t>A 1040 Wien, Prinz Eugen Straße 12, Tel.01 5051028-</w:t>
      </w:r>
      <w:proofErr w:type="gramStart"/>
      <w:r>
        <w:rPr>
          <w:rFonts w:ascii="Arial" w:hAnsi="Arial"/>
          <w:sz w:val="18"/>
        </w:rPr>
        <w:t>75</w:t>
      </w:r>
      <w:r w:rsidR="00542DFD">
        <w:rPr>
          <w:rFonts w:ascii="Arial" w:hAnsi="Arial"/>
          <w:sz w:val="18"/>
        </w:rPr>
        <w:t xml:space="preserve">  www.onf-online.at</w:t>
      </w:r>
      <w:proofErr w:type="gramEnd"/>
    </w:p>
    <w:p w14:paraId="0A07D0F8" w14:textId="77777777" w:rsidR="009B3B85" w:rsidRDefault="009B3B85" w:rsidP="009B3B85">
      <w:pPr>
        <w:pStyle w:val="berschrift1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</w:pPr>
      <w:r>
        <w:t>Flugbestätigung für FAI-Leistungsflüge mit FLUGDATENRECORDER</w:t>
      </w:r>
    </w:p>
    <w:p w14:paraId="68E878CE" w14:textId="77777777" w:rsidR="009B3B85" w:rsidRDefault="009B3B85" w:rsidP="00AE4BF6">
      <w:pPr>
        <w:tabs>
          <w:tab w:val="right" w:pos="9900"/>
        </w:tabs>
        <w:rPr>
          <w:rFonts w:ascii="Arial" w:hAnsi="Arial"/>
          <w:b/>
          <w:sz w:val="8"/>
        </w:rPr>
      </w:pPr>
    </w:p>
    <w:p w14:paraId="396F7850" w14:textId="77777777" w:rsidR="009F220F" w:rsidRDefault="009B3B85" w:rsidP="009B3B85">
      <w:pPr>
        <w:tabs>
          <w:tab w:val="left" w:pos="7380"/>
        </w:tabs>
        <w:ind w:left="18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Für jede Flug</w:t>
      </w:r>
      <w:r w:rsidR="006B4170">
        <w:rPr>
          <w:rFonts w:ascii="Arial" w:hAnsi="Arial"/>
          <w:b/>
          <w:sz w:val="18"/>
        </w:rPr>
        <w:t>wegaufzeichnung</w:t>
      </w:r>
      <w:r>
        <w:rPr>
          <w:rFonts w:ascii="Arial" w:hAnsi="Arial"/>
          <w:b/>
          <w:sz w:val="18"/>
        </w:rPr>
        <w:t xml:space="preserve"> </w:t>
      </w:r>
      <w:r w:rsidR="009F220F">
        <w:rPr>
          <w:rFonts w:ascii="Arial" w:hAnsi="Arial"/>
          <w:b/>
          <w:sz w:val="18"/>
        </w:rPr>
        <w:t>mu</w:t>
      </w:r>
      <w:r w:rsidR="00D266E8">
        <w:rPr>
          <w:rFonts w:ascii="Arial" w:hAnsi="Arial"/>
          <w:b/>
          <w:sz w:val="18"/>
        </w:rPr>
        <w:t>ss</w:t>
      </w:r>
      <w:r>
        <w:rPr>
          <w:rFonts w:ascii="Arial" w:hAnsi="Arial"/>
          <w:b/>
          <w:sz w:val="18"/>
        </w:rPr>
        <w:t xml:space="preserve"> </w:t>
      </w:r>
      <w:r w:rsidR="00441D30">
        <w:rPr>
          <w:rFonts w:ascii="Arial" w:hAnsi="Arial"/>
          <w:b/>
          <w:sz w:val="18"/>
        </w:rPr>
        <w:t xml:space="preserve">ein </w:t>
      </w:r>
      <w:r w:rsidR="0075431D">
        <w:rPr>
          <w:rFonts w:ascii="Arial" w:hAnsi="Arial"/>
          <w:b/>
          <w:sz w:val="18"/>
        </w:rPr>
        <w:t>eigenes Formular verwendet werden</w:t>
      </w:r>
      <w:r>
        <w:rPr>
          <w:rFonts w:ascii="Arial" w:hAnsi="Arial"/>
          <w:b/>
          <w:sz w:val="18"/>
        </w:rPr>
        <w:t>!</w:t>
      </w:r>
      <w:r w:rsidR="00FE1A4F">
        <w:rPr>
          <w:rFonts w:ascii="Arial" w:hAnsi="Arial"/>
          <w:b/>
          <w:sz w:val="18"/>
        </w:rPr>
        <w:t xml:space="preserve"> </w:t>
      </w:r>
      <w:r w:rsidR="009F220F">
        <w:rPr>
          <w:rFonts w:ascii="Arial" w:hAnsi="Arial"/>
          <w:b/>
          <w:sz w:val="18"/>
        </w:rPr>
        <w:t xml:space="preserve"> </w:t>
      </w:r>
      <w:r w:rsidR="00FE1A4F">
        <w:rPr>
          <w:rFonts w:ascii="Arial" w:hAnsi="Arial"/>
          <w:b/>
          <w:sz w:val="18"/>
        </w:rPr>
        <w:t xml:space="preserve"> </w:t>
      </w:r>
    </w:p>
    <w:p w14:paraId="04676A1C" w14:textId="77777777" w:rsidR="009B3B85" w:rsidRPr="00AE4BF6" w:rsidRDefault="00FE1A4F" w:rsidP="009B3B85">
      <w:pPr>
        <w:tabs>
          <w:tab w:val="left" w:pos="7380"/>
        </w:tabs>
        <w:ind w:left="180"/>
        <w:rPr>
          <w:rFonts w:ascii="Arial" w:hAnsi="Arial"/>
          <w:sz w:val="18"/>
        </w:rPr>
      </w:pPr>
      <w:r w:rsidRPr="00AE4BF6">
        <w:rPr>
          <w:rFonts w:ascii="Arial" w:hAnsi="Arial"/>
          <w:sz w:val="18"/>
        </w:rPr>
        <w:t>Es können</w:t>
      </w:r>
      <w:r w:rsidR="009F220F" w:rsidRPr="00AE4BF6">
        <w:rPr>
          <w:rFonts w:ascii="Arial" w:hAnsi="Arial"/>
          <w:sz w:val="18"/>
        </w:rPr>
        <w:t xml:space="preserve"> mehrere</w:t>
      </w:r>
      <w:r w:rsidRPr="00AE4BF6">
        <w:rPr>
          <w:rFonts w:ascii="Arial" w:hAnsi="Arial"/>
          <w:sz w:val="18"/>
        </w:rPr>
        <w:t xml:space="preserve"> </w:t>
      </w:r>
      <w:r w:rsidR="009F220F" w:rsidRPr="006B4170">
        <w:rPr>
          <w:rFonts w:ascii="Arial" w:hAnsi="Arial"/>
          <w:b/>
          <w:sz w:val="18"/>
        </w:rPr>
        <w:t>(</w:t>
      </w:r>
      <w:r w:rsidRPr="006B4170">
        <w:rPr>
          <w:rFonts w:ascii="Arial" w:hAnsi="Arial"/>
          <w:b/>
          <w:sz w:val="18"/>
        </w:rPr>
        <w:t>alle</w:t>
      </w:r>
      <w:r w:rsidR="009F220F" w:rsidRPr="006B4170">
        <w:rPr>
          <w:rFonts w:ascii="Arial" w:hAnsi="Arial"/>
          <w:b/>
          <w:sz w:val="18"/>
        </w:rPr>
        <w:t>)</w:t>
      </w:r>
      <w:r w:rsidRPr="00AE4BF6">
        <w:rPr>
          <w:rFonts w:ascii="Arial" w:hAnsi="Arial"/>
          <w:sz w:val="18"/>
        </w:rPr>
        <w:t xml:space="preserve"> Bedingungen mit einem Flug erfüllt werden</w:t>
      </w:r>
      <w:r w:rsidR="009F220F" w:rsidRPr="00AE4BF6">
        <w:rPr>
          <w:rFonts w:ascii="Arial" w:hAnsi="Arial"/>
          <w:sz w:val="18"/>
        </w:rPr>
        <w:t>.</w:t>
      </w:r>
      <w:r w:rsidR="00AE4BF6" w:rsidRPr="00AE4BF6">
        <w:rPr>
          <w:rFonts w:ascii="Arial" w:hAnsi="Arial"/>
          <w:sz w:val="18"/>
        </w:rPr>
        <w:t xml:space="preserve">  Zutreffendes</w:t>
      </w:r>
      <w:r w:rsidR="00460BBF">
        <w:rPr>
          <w:rFonts w:ascii="Arial" w:hAnsi="Arial"/>
          <w:sz w:val="18"/>
        </w:rPr>
        <w:t xml:space="preserve"> </w:t>
      </w:r>
      <w:proofErr w:type="gramStart"/>
      <w:r w:rsidR="00460BBF">
        <w:rPr>
          <w:rFonts w:ascii="Arial" w:hAnsi="Arial"/>
          <w:sz w:val="18"/>
        </w:rPr>
        <w:t xml:space="preserve">bitte </w:t>
      </w:r>
      <w:r w:rsidR="00AE4BF6" w:rsidRPr="00AE4BF6">
        <w:rPr>
          <w:rFonts w:ascii="Arial" w:hAnsi="Arial"/>
          <w:sz w:val="18"/>
        </w:rPr>
        <w:t xml:space="preserve"> </w:t>
      </w:r>
      <w:r w:rsidR="00460BBF">
        <w:rPr>
          <w:rFonts w:ascii="Arial" w:hAnsi="Arial"/>
          <w:sz w:val="18"/>
        </w:rPr>
        <w:t>a</w:t>
      </w:r>
      <w:r w:rsidR="00AE4BF6" w:rsidRPr="00AE4BF6">
        <w:rPr>
          <w:rFonts w:ascii="Arial" w:hAnsi="Arial"/>
          <w:sz w:val="18"/>
        </w:rPr>
        <w:t>nkreuzen</w:t>
      </w:r>
      <w:proofErr w:type="gramEnd"/>
      <w:r w:rsidR="00460BBF">
        <w:rPr>
          <w:rFonts w:ascii="Arial" w:hAnsi="Arial"/>
          <w:sz w:val="18"/>
        </w:rPr>
        <w:t>.</w:t>
      </w:r>
    </w:p>
    <w:p w14:paraId="0E5E6DDF" w14:textId="77777777" w:rsidR="009B3B85" w:rsidRDefault="009B3B85" w:rsidP="009B3B85">
      <w:pPr>
        <w:tabs>
          <w:tab w:val="left" w:pos="7380"/>
        </w:tabs>
        <w:ind w:left="180"/>
        <w:rPr>
          <w:rFonts w:ascii="Arial" w:hAnsi="Arial"/>
          <w:sz w:val="8"/>
        </w:rPr>
      </w:pPr>
    </w:p>
    <w:p w14:paraId="57A9B23E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</w:rPr>
      </w:pPr>
      <w:r>
        <w:rPr>
          <w:rFonts w:ascii="Arial" w:hAnsi="Arial"/>
          <w:b/>
          <w:sz w:val="20"/>
        </w:rPr>
        <w:t>Silber-C</w:t>
      </w:r>
      <w:r w:rsidR="00AE4BF6"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proofErr w:type="gramStart"/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</w:r>
      <w:proofErr w:type="gramEnd"/>
      <w:r>
        <w:rPr>
          <w:rFonts w:ascii="Arial" w:hAnsi="Arial"/>
          <w:sz w:val="20"/>
        </w:rPr>
        <w:t xml:space="preserve">5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Dauerflug  </w:t>
      </w:r>
      <w:r>
        <w:rPr>
          <w:rFonts w:ascii="Arial" w:hAnsi="Arial"/>
          <w:sz w:val="20"/>
        </w:rPr>
        <w:tab/>
        <w:t xml:space="preserve">5 Stunden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1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14:paraId="2427D123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14:paraId="268EF2AC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Gold-</w:t>
      </w:r>
      <w:proofErr w:type="gramStart"/>
      <w:r>
        <w:rPr>
          <w:rFonts w:ascii="Arial" w:hAnsi="Arial"/>
          <w:b/>
          <w:sz w:val="20"/>
        </w:rPr>
        <w:t>C</w:t>
      </w:r>
      <w:r w:rsidR="00AE4BF6">
        <w:rPr>
          <w:rFonts w:ascii="Arial" w:hAnsi="Arial"/>
          <w:b/>
          <w:sz w:val="20"/>
        </w:rPr>
        <w:t xml:space="preserve">  </w:t>
      </w:r>
      <w:r w:rsidR="00AE4BF6">
        <w:rPr>
          <w:rFonts w:ascii="Arial" w:hAnsi="Arial"/>
          <w:b/>
          <w:sz w:val="20"/>
        </w:rPr>
        <w:tab/>
      </w:r>
      <w:proofErr w:type="gramEnd"/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  <w:t xml:space="preserve">300 km </w:t>
      </w:r>
      <w:r>
        <w:rPr>
          <w:rFonts w:ascii="Arial" w:hAnsi="Arial"/>
          <w:sz w:val="20"/>
        </w:rPr>
        <w:tab/>
      </w:r>
      <w:r w:rsidRPr="00F66ADB"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Dauerflug  </w:t>
      </w:r>
      <w:r>
        <w:rPr>
          <w:rFonts w:ascii="Arial" w:hAnsi="Arial"/>
          <w:sz w:val="20"/>
        </w:rPr>
        <w:tab/>
        <w:t xml:space="preserve">5 Stunden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3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14:paraId="55008AD9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14:paraId="10DB82EC" w14:textId="77777777"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Diamant</w:t>
      </w:r>
      <w:r w:rsidR="00AE4BF6"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proofErr w:type="gramStart"/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</w:r>
      <w:proofErr w:type="gramEnd"/>
      <w:r>
        <w:rPr>
          <w:rFonts w:ascii="Arial" w:hAnsi="Arial"/>
          <w:sz w:val="20"/>
        </w:rPr>
        <w:t xml:space="preserve">50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proofErr w:type="spellStart"/>
      <w:r>
        <w:rPr>
          <w:rFonts w:ascii="Arial" w:hAnsi="Arial"/>
          <w:sz w:val="20"/>
        </w:rPr>
        <w:t>Zielflug</w:t>
      </w:r>
      <w:proofErr w:type="spellEnd"/>
      <w:r>
        <w:rPr>
          <w:rFonts w:ascii="Arial" w:hAnsi="Arial"/>
          <w:sz w:val="20"/>
        </w:rPr>
        <w:t xml:space="preserve">  </w:t>
      </w:r>
      <w:r>
        <w:rPr>
          <w:rFonts w:ascii="Arial" w:hAnsi="Arial"/>
          <w:sz w:val="20"/>
        </w:rPr>
        <w:tab/>
        <w:t xml:space="preserve">300 km </w:t>
      </w:r>
      <w:r>
        <w:rPr>
          <w:rFonts w:ascii="Arial" w:hAnsi="Arial"/>
          <w:sz w:val="20"/>
        </w:rPr>
        <w:tab/>
      </w:r>
      <w:r w:rsidRPr="00F66ADB"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5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14:paraId="503A5447" w14:textId="77777777" w:rsidR="009B3B85" w:rsidRDefault="009B3B85" w:rsidP="00D266E8">
      <w:pPr>
        <w:tabs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14:paraId="68BFF8A3" w14:textId="77777777" w:rsidR="009B3B85" w:rsidRDefault="009B3B85" w:rsidP="00D266E8">
      <w:pPr>
        <w:tabs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left" w:pos="7560"/>
          <w:tab w:val="right" w:pos="990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Streckendiplom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>Distanzflug</w:t>
      </w:r>
      <w:r>
        <w:rPr>
          <w:rFonts w:ascii="Arial" w:hAnsi="Arial"/>
          <w:sz w:val="20"/>
        </w:rPr>
        <w:tab/>
      </w:r>
      <w:r w:rsidR="00FE1A4F">
        <w:rPr>
          <w:rFonts w:ascii="Arial" w:hAnsi="Arial"/>
          <w:sz w:val="20"/>
        </w:rPr>
        <w:t>75</w:t>
      </w:r>
      <w:r>
        <w:rPr>
          <w:rFonts w:ascii="Arial" w:hAnsi="Arial"/>
          <w:sz w:val="20"/>
        </w:rPr>
        <w:t xml:space="preserve">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proofErr w:type="gramStart"/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</w:r>
      <w:proofErr w:type="gramEnd"/>
      <w:r>
        <w:rPr>
          <w:rFonts w:ascii="Arial" w:hAnsi="Arial"/>
          <w:sz w:val="20"/>
        </w:rPr>
        <w:t>1</w:t>
      </w:r>
      <w:r w:rsidR="00FE1A4F">
        <w:rPr>
          <w:rFonts w:ascii="Arial" w:hAnsi="Arial"/>
          <w:sz w:val="20"/>
        </w:rPr>
        <w:t>00</w:t>
      </w:r>
      <w:r>
        <w:rPr>
          <w:rFonts w:ascii="Arial" w:hAnsi="Arial"/>
          <w:sz w:val="20"/>
        </w:rPr>
        <w:t xml:space="preserve">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 xml:space="preserve">Distanzflug  _________  </w:t>
      </w:r>
      <w:r w:rsidR="00AE4BF6"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 xml:space="preserve">km </w:t>
      </w:r>
      <w:r w:rsidR="00AE4BF6"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14:paraId="27B2850B" w14:textId="77777777" w:rsidR="009B3B85" w:rsidRDefault="009B3B85" w:rsidP="009B3B85">
      <w:pPr>
        <w:tabs>
          <w:tab w:val="right" w:pos="3780"/>
          <w:tab w:val="left" w:pos="4680"/>
          <w:tab w:val="right" w:pos="6660"/>
          <w:tab w:val="left" w:pos="7380"/>
          <w:tab w:val="left" w:pos="9720"/>
        </w:tabs>
        <w:ind w:left="180"/>
        <w:rPr>
          <w:rFonts w:ascii="Arial" w:hAnsi="Arial"/>
          <w:sz w:val="8"/>
        </w:rPr>
      </w:pPr>
    </w:p>
    <w:tbl>
      <w:tblPr>
        <w:tblW w:w="10805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00"/>
        <w:gridCol w:w="202"/>
        <w:gridCol w:w="1238"/>
        <w:gridCol w:w="650"/>
        <w:gridCol w:w="833"/>
        <w:gridCol w:w="1146"/>
        <w:gridCol w:w="1466"/>
        <w:gridCol w:w="3070"/>
      </w:tblGrid>
      <w:tr w:rsidR="009B3B85" w14:paraId="2756BEAF" w14:textId="77777777" w:rsidTr="00E66CD1">
        <w:tc>
          <w:tcPr>
            <w:tcW w:w="5123" w:type="dxa"/>
            <w:gridSpan w:val="5"/>
          </w:tcPr>
          <w:p w14:paraId="06A6CC3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14:paraId="47F43B6F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um des Fluges: </w:t>
            </w:r>
            <w:r w:rsidR="00F66ADB">
              <w:rPr>
                <w:rFonts w:ascii="Arial" w:hAnsi="Arial"/>
                <w:sz w:val="20"/>
              </w:rPr>
              <w:t xml:space="preserve">    </w:t>
            </w:r>
            <w:r w:rsidR="00455F4D">
              <w:rPr>
                <w:rFonts w:ascii="Arial" w:hAnsi="Arial"/>
                <w:sz w:val="20"/>
              </w:rPr>
              <w:t>____/_____/</w:t>
            </w:r>
            <w:r w:rsidR="00F66ADB">
              <w:rPr>
                <w:rFonts w:ascii="Arial" w:hAnsi="Arial"/>
                <w:sz w:val="20"/>
              </w:rPr>
              <w:t>_________</w:t>
            </w:r>
          </w:p>
        </w:tc>
        <w:tc>
          <w:tcPr>
            <w:tcW w:w="2612" w:type="dxa"/>
            <w:gridSpan w:val="2"/>
          </w:tcPr>
          <w:p w14:paraId="7F98DDAC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14:paraId="267D133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1AD45D82" w14:textId="77777777" w:rsidTr="00E66CD1">
        <w:tc>
          <w:tcPr>
            <w:tcW w:w="2402" w:type="dxa"/>
            <w:gridSpan w:val="2"/>
          </w:tcPr>
          <w:p w14:paraId="45DDFEAA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721" w:type="dxa"/>
            <w:gridSpan w:val="3"/>
          </w:tcPr>
          <w:p w14:paraId="707F9759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2"/>
          </w:tcPr>
          <w:p w14:paraId="69DE182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14:paraId="0850B249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2123D38E" w14:textId="77777777" w:rsidTr="00E66CD1">
        <w:trPr>
          <w:cantSplit/>
        </w:trPr>
        <w:tc>
          <w:tcPr>
            <w:tcW w:w="6269" w:type="dxa"/>
            <w:gridSpan w:val="6"/>
          </w:tcPr>
          <w:p w14:paraId="60140689" w14:textId="77777777" w:rsidR="009B3B85" w:rsidRDefault="00D167F2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Vor- und </w:t>
            </w:r>
            <w:r w:rsidR="009B3B85">
              <w:rPr>
                <w:rFonts w:ascii="Arial" w:hAnsi="Arial"/>
                <w:sz w:val="20"/>
              </w:rPr>
              <w:t xml:space="preserve">Nachname:  </w:t>
            </w:r>
            <w:r w:rsidR="00F66ADB">
              <w:rPr>
                <w:rFonts w:ascii="Arial" w:hAnsi="Arial"/>
                <w:sz w:val="20"/>
              </w:rPr>
              <w:t>_____________________________________</w:t>
            </w:r>
          </w:p>
        </w:tc>
        <w:tc>
          <w:tcPr>
            <w:tcW w:w="4536" w:type="dxa"/>
            <w:gridSpan w:val="2"/>
          </w:tcPr>
          <w:p w14:paraId="7B4BAC74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6A346795" w14:textId="77777777" w:rsidTr="00E66CD1">
        <w:tc>
          <w:tcPr>
            <w:tcW w:w="10805" w:type="dxa"/>
            <w:gridSpan w:val="8"/>
          </w:tcPr>
          <w:p w14:paraId="7677BA5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04517540" w14:textId="77777777" w:rsidTr="00E66CD1">
        <w:trPr>
          <w:cantSplit/>
        </w:trPr>
        <w:tc>
          <w:tcPr>
            <w:tcW w:w="5123" w:type="dxa"/>
            <w:gridSpan w:val="5"/>
          </w:tcPr>
          <w:p w14:paraId="7776A028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Geburtsdatum:  </w:t>
            </w:r>
            <w:r w:rsidR="00F66ADB">
              <w:rPr>
                <w:rFonts w:ascii="Arial" w:hAnsi="Arial"/>
                <w:color w:val="000000"/>
                <w:sz w:val="20"/>
              </w:rPr>
              <w:t xml:space="preserve">         </w:t>
            </w:r>
            <w:r>
              <w:rPr>
                <w:rFonts w:ascii="Arial" w:hAnsi="Arial"/>
                <w:color w:val="000000"/>
                <w:sz w:val="20"/>
              </w:rPr>
              <w:t>__</w:t>
            </w:r>
            <w:proofErr w:type="gramStart"/>
            <w:r>
              <w:rPr>
                <w:rFonts w:ascii="Arial" w:hAnsi="Arial"/>
                <w:color w:val="000000"/>
                <w:sz w:val="20"/>
              </w:rPr>
              <w:t>_</w:t>
            </w:r>
            <w:r w:rsidR="00F66ADB">
              <w:rPr>
                <w:rFonts w:ascii="Arial" w:hAnsi="Arial"/>
                <w:color w:val="000000"/>
                <w:sz w:val="20"/>
              </w:rPr>
              <w:t>.</w:t>
            </w:r>
            <w:r>
              <w:rPr>
                <w:rFonts w:ascii="Arial" w:hAnsi="Arial"/>
                <w:color w:val="000000"/>
                <w:sz w:val="20"/>
              </w:rPr>
              <w:t>_</w:t>
            </w:r>
            <w:proofErr w:type="gramEnd"/>
            <w:r>
              <w:rPr>
                <w:rFonts w:ascii="Arial" w:hAnsi="Arial"/>
                <w:color w:val="000000"/>
                <w:sz w:val="20"/>
              </w:rPr>
              <w:t>__</w:t>
            </w:r>
            <w:r w:rsidR="00F66ADB">
              <w:rPr>
                <w:rFonts w:ascii="Arial" w:hAnsi="Arial"/>
                <w:color w:val="000000"/>
                <w:sz w:val="20"/>
              </w:rPr>
              <w:t>.</w:t>
            </w:r>
            <w:r>
              <w:rPr>
                <w:rFonts w:ascii="Arial" w:hAnsi="Arial"/>
                <w:color w:val="000000"/>
                <w:sz w:val="20"/>
              </w:rPr>
              <w:t>_____</w:t>
            </w:r>
          </w:p>
        </w:tc>
        <w:tc>
          <w:tcPr>
            <w:tcW w:w="5682" w:type="dxa"/>
            <w:gridSpan w:val="3"/>
          </w:tcPr>
          <w:p w14:paraId="1CEB275A" w14:textId="77777777" w:rsidR="009B3B85" w:rsidRDefault="009B3B85" w:rsidP="00BB7F74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portlizenznummer</w:t>
            </w:r>
            <w:r w:rsidR="00F66ADB">
              <w:rPr>
                <w:rFonts w:ascii="Arial" w:hAnsi="Arial"/>
                <w:color w:val="000000"/>
                <w:sz w:val="20"/>
              </w:rPr>
              <w:t xml:space="preserve"> </w:t>
            </w:r>
            <w:r w:rsidR="00F66ADB" w:rsidRPr="00F66ADB">
              <w:rPr>
                <w:rFonts w:ascii="Arial" w:hAnsi="Arial"/>
                <w:color w:val="000000"/>
                <w:sz w:val="16"/>
                <w:szCs w:val="16"/>
              </w:rPr>
              <w:t>(</w:t>
            </w:r>
            <w:proofErr w:type="gramStart"/>
            <w:r w:rsidR="00F66ADB" w:rsidRPr="00F66ADB">
              <w:rPr>
                <w:rFonts w:ascii="Arial" w:hAnsi="Arial"/>
                <w:color w:val="000000"/>
                <w:sz w:val="16"/>
                <w:szCs w:val="16"/>
              </w:rPr>
              <w:t>10 stellig</w:t>
            </w:r>
            <w:proofErr w:type="gramEnd"/>
            <w:r w:rsidR="00F66ADB" w:rsidRPr="00F66ADB">
              <w:rPr>
                <w:rFonts w:ascii="Arial" w:hAnsi="Arial"/>
                <w:color w:val="000000"/>
                <w:sz w:val="16"/>
                <w:szCs w:val="16"/>
              </w:rPr>
              <w:t>)</w:t>
            </w:r>
            <w:r>
              <w:rPr>
                <w:rFonts w:ascii="Arial" w:hAnsi="Arial"/>
                <w:color w:val="000000"/>
                <w:sz w:val="20"/>
              </w:rPr>
              <w:t xml:space="preserve">:  </w:t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</w:p>
        </w:tc>
      </w:tr>
      <w:tr w:rsidR="009B3B85" w14:paraId="2BFF6A06" w14:textId="77777777" w:rsidTr="00E66CD1">
        <w:trPr>
          <w:cantSplit/>
        </w:trPr>
        <w:tc>
          <w:tcPr>
            <w:tcW w:w="5123" w:type="dxa"/>
            <w:gridSpan w:val="5"/>
          </w:tcPr>
          <w:p w14:paraId="440BCBA7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14:paraId="13909060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6FE9E54B" w14:textId="77777777" w:rsidTr="00E66CD1">
        <w:trPr>
          <w:cantSplit/>
        </w:trPr>
        <w:tc>
          <w:tcPr>
            <w:tcW w:w="5123" w:type="dxa"/>
            <w:gridSpan w:val="5"/>
          </w:tcPr>
          <w:p w14:paraId="00933609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LZ / Wohnort:  _______________________________</w:t>
            </w:r>
          </w:p>
        </w:tc>
        <w:tc>
          <w:tcPr>
            <w:tcW w:w="5682" w:type="dxa"/>
            <w:gridSpan w:val="3"/>
          </w:tcPr>
          <w:p w14:paraId="2A8CA02F" w14:textId="77777777" w:rsidR="009B3B85" w:rsidRDefault="009B3B85" w:rsidP="00542DFD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tra</w:t>
            </w:r>
            <w:r w:rsidR="00542DFD">
              <w:rPr>
                <w:rFonts w:ascii="Arial" w:hAnsi="Arial"/>
                <w:color w:val="000000"/>
                <w:sz w:val="20"/>
              </w:rPr>
              <w:t>ß</w:t>
            </w:r>
            <w:r>
              <w:rPr>
                <w:rFonts w:ascii="Arial" w:hAnsi="Arial"/>
                <w:color w:val="000000"/>
                <w:sz w:val="20"/>
              </w:rPr>
              <w:t>e:  ______________________________________</w:t>
            </w:r>
          </w:p>
        </w:tc>
      </w:tr>
      <w:tr w:rsidR="009B3B85" w14:paraId="0DE1DCD5" w14:textId="77777777" w:rsidTr="00E66CD1">
        <w:trPr>
          <w:cantSplit/>
        </w:trPr>
        <w:tc>
          <w:tcPr>
            <w:tcW w:w="5123" w:type="dxa"/>
            <w:gridSpan w:val="5"/>
          </w:tcPr>
          <w:p w14:paraId="7B0E58C1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14:paraId="706FD8ED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3D3D25D5" w14:textId="77777777" w:rsidTr="00E66CD1">
        <w:trPr>
          <w:cantSplit/>
        </w:trPr>
        <w:tc>
          <w:tcPr>
            <w:tcW w:w="5123" w:type="dxa"/>
            <w:gridSpan w:val="5"/>
          </w:tcPr>
          <w:p w14:paraId="2CE19E0A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Telefonnummer: _______________________________</w:t>
            </w:r>
          </w:p>
        </w:tc>
        <w:tc>
          <w:tcPr>
            <w:tcW w:w="5682" w:type="dxa"/>
            <w:gridSpan w:val="3"/>
          </w:tcPr>
          <w:p w14:paraId="6678A41F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-Mail:  ______________________@_______________</w:t>
            </w:r>
          </w:p>
        </w:tc>
      </w:tr>
      <w:tr w:rsidR="009B3B85" w14:paraId="6E3F3DDF" w14:textId="77777777" w:rsidTr="00E66CD1">
        <w:trPr>
          <w:cantSplit/>
        </w:trPr>
        <w:tc>
          <w:tcPr>
            <w:tcW w:w="5123" w:type="dxa"/>
            <w:gridSpan w:val="5"/>
          </w:tcPr>
          <w:p w14:paraId="6DE13DC9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14:paraId="750C26F3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355A34C7" w14:textId="77777777" w:rsidTr="00E66CD1">
        <w:trPr>
          <w:cantSplit/>
        </w:trPr>
        <w:tc>
          <w:tcPr>
            <w:tcW w:w="3640" w:type="dxa"/>
            <w:gridSpan w:val="3"/>
          </w:tcPr>
          <w:p w14:paraId="0B358F1F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Kennzeichen:  </w:t>
            </w:r>
            <w:r w:rsidR="00F66ADB">
              <w:rPr>
                <w:rFonts w:ascii="Arial" w:hAnsi="Arial"/>
                <w:sz w:val="20"/>
              </w:rPr>
              <w:t>_________________</w:t>
            </w:r>
            <w:r w:rsidR="00651AF3">
              <w:rPr>
                <w:rFonts w:ascii="Arial" w:hAnsi="Arial"/>
                <w:sz w:val="20"/>
              </w:rPr>
              <w:t>_</w:t>
            </w:r>
            <w:r w:rsidR="00F66ADB">
              <w:rPr>
                <w:rFonts w:ascii="Arial" w:hAnsi="Arial"/>
                <w:sz w:val="20"/>
              </w:rPr>
              <w:t>_</w:t>
            </w:r>
          </w:p>
        </w:tc>
        <w:tc>
          <w:tcPr>
            <w:tcW w:w="4095" w:type="dxa"/>
            <w:gridSpan w:val="4"/>
          </w:tcPr>
          <w:p w14:paraId="20C05C8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ype:  </w:t>
            </w:r>
            <w:r w:rsidR="00F66ADB">
              <w:rPr>
                <w:rFonts w:ascii="Arial" w:hAnsi="Arial"/>
                <w:sz w:val="20"/>
              </w:rPr>
              <w:t>______________________</w:t>
            </w:r>
          </w:p>
        </w:tc>
        <w:tc>
          <w:tcPr>
            <w:tcW w:w="3070" w:type="dxa"/>
          </w:tcPr>
          <w:p w14:paraId="0EAA465E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324D05B0" w14:textId="77777777" w:rsidTr="00E66CD1">
        <w:tc>
          <w:tcPr>
            <w:tcW w:w="2402" w:type="dxa"/>
            <w:gridSpan w:val="2"/>
          </w:tcPr>
          <w:p w14:paraId="60A78BB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721" w:type="dxa"/>
            <w:gridSpan w:val="3"/>
          </w:tcPr>
          <w:p w14:paraId="16A7A1A8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2"/>
          </w:tcPr>
          <w:p w14:paraId="37F16A05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14:paraId="437D204D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338CA3BC" w14:textId="77777777" w:rsidTr="00E66CD1">
        <w:trPr>
          <w:cantSplit/>
        </w:trPr>
        <w:tc>
          <w:tcPr>
            <w:tcW w:w="5123" w:type="dxa"/>
            <w:gridSpan w:val="5"/>
          </w:tcPr>
          <w:p w14:paraId="4FDFF100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enlogger-Type: </w:t>
            </w:r>
            <w:r w:rsidR="00F66ADB">
              <w:rPr>
                <w:rFonts w:ascii="Arial" w:hAnsi="Arial"/>
                <w:sz w:val="20"/>
              </w:rPr>
              <w:t>_________________________</w:t>
            </w:r>
          </w:p>
        </w:tc>
        <w:tc>
          <w:tcPr>
            <w:tcW w:w="5682" w:type="dxa"/>
            <w:gridSpan w:val="3"/>
          </w:tcPr>
          <w:p w14:paraId="5D2D7274" w14:textId="1A236C4D" w:rsidR="009B3B85" w:rsidRDefault="00E90E2A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ogger-ID</w:t>
            </w:r>
            <w:r w:rsidR="009B3B85">
              <w:rPr>
                <w:rFonts w:ascii="Arial" w:hAnsi="Arial"/>
                <w:sz w:val="20"/>
              </w:rPr>
              <w:t xml:space="preserve">:  </w:t>
            </w:r>
            <w:r w:rsidR="00F66ADB">
              <w:rPr>
                <w:rFonts w:ascii="Arial" w:hAnsi="Arial"/>
                <w:sz w:val="20"/>
              </w:rPr>
              <w:t>_____________________</w:t>
            </w:r>
          </w:p>
        </w:tc>
      </w:tr>
      <w:tr w:rsidR="009B3B85" w14:paraId="7019DAEC" w14:textId="77777777" w:rsidTr="00E66CD1">
        <w:tc>
          <w:tcPr>
            <w:tcW w:w="2200" w:type="dxa"/>
          </w:tcPr>
          <w:p w14:paraId="357223BC" w14:textId="77777777"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2923" w:type="dxa"/>
            <w:gridSpan w:val="4"/>
          </w:tcPr>
          <w:p w14:paraId="76D1C53A" w14:textId="77777777"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2612" w:type="dxa"/>
            <w:gridSpan w:val="2"/>
          </w:tcPr>
          <w:p w14:paraId="68882B6B" w14:textId="77777777"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070" w:type="dxa"/>
          </w:tcPr>
          <w:p w14:paraId="4AF690B2" w14:textId="77777777"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</w:tr>
      <w:tr w:rsidR="009B3B85" w14:paraId="5E5A021D" w14:textId="77777777" w:rsidTr="00E66CD1">
        <w:tc>
          <w:tcPr>
            <w:tcW w:w="2200" w:type="dxa"/>
          </w:tcPr>
          <w:p w14:paraId="2AF07CE8" w14:textId="77777777" w:rsidR="009B3B85" w:rsidRDefault="009B3B85" w:rsidP="006B4170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 mit Doppelsitzer</w:t>
            </w:r>
            <w:r w:rsidR="006B4170">
              <w:rPr>
                <w:rFonts w:ascii="Arial" w:hAnsi="Arial"/>
                <w:sz w:val="20"/>
              </w:rPr>
              <w:t xml:space="preserve"> </w:t>
            </w:r>
          </w:p>
        </w:tc>
        <w:tc>
          <w:tcPr>
            <w:tcW w:w="2923" w:type="dxa"/>
            <w:gridSpan w:val="4"/>
          </w:tcPr>
          <w:p w14:paraId="66F49CC8" w14:textId="77777777" w:rsidR="009B3B85" w:rsidRDefault="009B3B85" w:rsidP="006B4170">
            <w:pPr>
              <w:tabs>
                <w:tab w:val="right" w:pos="2015"/>
              </w:tabs>
              <w:ind w:right="60"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insitzig geflogen</w:t>
            </w:r>
            <w:r w:rsidR="006B4170">
              <w:rPr>
                <w:rFonts w:ascii="Arial" w:hAnsi="Arial"/>
                <w:color w:val="000000"/>
                <w:sz w:val="20"/>
              </w:rPr>
              <w:t xml:space="preserve">    </w:t>
            </w:r>
            <w:r w:rsidR="00F66ADB"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612" w:type="dxa"/>
            <w:gridSpan w:val="2"/>
          </w:tcPr>
          <w:p w14:paraId="512F8FF4" w14:textId="77777777" w:rsidR="009B3B85" w:rsidRDefault="009B3B85" w:rsidP="009B3B85">
            <w:pPr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3070" w:type="dxa"/>
          </w:tcPr>
          <w:p w14:paraId="28B261AD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12A321E9" w14:textId="77777777" w:rsidTr="00E66CD1">
        <w:tc>
          <w:tcPr>
            <w:tcW w:w="2200" w:type="dxa"/>
          </w:tcPr>
          <w:p w14:paraId="3E0FEB53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923" w:type="dxa"/>
            <w:gridSpan w:val="4"/>
          </w:tcPr>
          <w:p w14:paraId="03C3B25D" w14:textId="77777777" w:rsidR="009B3B85" w:rsidRDefault="009B3B85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2612" w:type="dxa"/>
            <w:gridSpan w:val="2"/>
          </w:tcPr>
          <w:p w14:paraId="059E39C9" w14:textId="77777777" w:rsidR="009B3B85" w:rsidRDefault="009B3B85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3070" w:type="dxa"/>
          </w:tcPr>
          <w:p w14:paraId="221B76A3" w14:textId="77777777" w:rsidR="009B3B85" w:rsidRDefault="009B3B85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9B3B85" w14:paraId="4A5890E5" w14:textId="77777777" w:rsidTr="00E66CD1">
        <w:trPr>
          <w:cantSplit/>
        </w:trPr>
        <w:tc>
          <w:tcPr>
            <w:tcW w:w="2200" w:type="dxa"/>
          </w:tcPr>
          <w:p w14:paraId="1758A131" w14:textId="77777777" w:rsidR="009B3B85" w:rsidRDefault="009B3B85" w:rsidP="009B3B85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Frei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090" w:type="dxa"/>
            <w:gridSpan w:val="3"/>
          </w:tcPr>
          <w:p w14:paraId="3E2C9B75" w14:textId="77777777" w:rsidR="009B3B85" w:rsidRDefault="009B3B85" w:rsidP="00F66ADB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Angemeldeter Flug </w:t>
            </w:r>
            <w:r w:rsidR="00F66ADB"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6515" w:type="dxa"/>
            <w:gridSpan w:val="4"/>
          </w:tcPr>
          <w:p w14:paraId="5054BC5B" w14:textId="7E025EC5" w:rsidR="00D266E8" w:rsidRDefault="00D266E8" w:rsidP="009B3B85">
            <w:pPr>
              <w:tabs>
                <w:tab w:val="left" w:pos="3626"/>
              </w:tabs>
              <w:rPr>
                <w:rFonts w:ascii="Arial" w:hAnsi="Arial"/>
                <w:b/>
                <w:color w:val="000000"/>
                <w:sz w:val="16"/>
                <w:szCs w:val="16"/>
              </w:rPr>
            </w:pPr>
            <w:proofErr w:type="gramStart"/>
            <w:r w:rsidRPr="00D266E8">
              <w:rPr>
                <w:rFonts w:ascii="Arial" w:hAnsi="Arial"/>
                <w:b/>
                <w:color w:val="000000"/>
                <w:sz w:val="20"/>
                <w:szCs w:val="20"/>
              </w:rPr>
              <w:t>Flugdeklaration :</w:t>
            </w:r>
            <w:proofErr w:type="gramEnd"/>
            <w:r>
              <w:rPr>
                <w:rFonts w:ascii="Arial" w:hAnsi="Arial"/>
                <w:sz w:val="22"/>
              </w:rPr>
              <w:t xml:space="preserve">  </w:t>
            </w:r>
            <w:r w:rsidRPr="00D266E8">
              <w:rPr>
                <w:rFonts w:ascii="Arial" w:hAnsi="Arial"/>
                <w:b/>
                <w:color w:val="000000"/>
                <w:sz w:val="20"/>
                <w:szCs w:val="20"/>
              </w:rPr>
              <w:t>Im Logger</w:t>
            </w:r>
            <w:r w:rsidR="002D2B26">
              <w:rPr>
                <w:rFonts w:ascii="Arial" w:hAnsi="Arial"/>
                <w:b/>
                <w:color w:val="000000"/>
                <w:sz w:val="20"/>
                <w:szCs w:val="20"/>
              </w:rPr>
              <w:t xml:space="preserve"> </w:t>
            </w:r>
            <w:r w:rsidR="002D2B26"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, </w:t>
            </w:r>
            <w:r>
              <w:rPr>
                <w:rFonts w:ascii="Arial" w:hAnsi="Arial"/>
                <w:sz w:val="22"/>
              </w:rPr>
              <w:t xml:space="preserve"> </w:t>
            </w:r>
            <w:r w:rsidRPr="00D266E8">
              <w:rPr>
                <w:rFonts w:ascii="Arial" w:hAnsi="Arial"/>
                <w:b/>
                <w:sz w:val="20"/>
                <w:szCs w:val="20"/>
              </w:rPr>
              <w:t>Online</w:t>
            </w:r>
            <w:r w:rsidR="002D2B26">
              <w:rPr>
                <w:rFonts w:ascii="Arial" w:hAnsi="Arial"/>
                <w:b/>
                <w:sz w:val="20"/>
                <w:szCs w:val="20"/>
              </w:rPr>
              <w:t xml:space="preserve"> </w:t>
            </w:r>
            <w:r w:rsidR="002D2B26"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2"/>
              </w:rPr>
              <w:t xml:space="preserve">  </w:t>
            </w:r>
          </w:p>
          <w:p w14:paraId="5DCADBA1" w14:textId="77777777" w:rsidR="009B3B85" w:rsidRPr="00E76C01" w:rsidRDefault="009B3B85" w:rsidP="00D266E8">
            <w:pPr>
              <w:tabs>
                <w:tab w:val="left" w:pos="3626"/>
              </w:tabs>
              <w:rPr>
                <w:rFonts w:ascii="Arial" w:hAnsi="Arial"/>
                <w:sz w:val="16"/>
                <w:szCs w:val="16"/>
              </w:rPr>
            </w:pPr>
            <w:r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Beim angemeldeten Flug müssen Name des Piloten, Kennzeichen, Type des Flugzeuges und Flugaufgabe </w:t>
            </w:r>
            <w:r w:rsidR="002D2B26">
              <w:rPr>
                <w:rFonts w:ascii="Arial" w:hAnsi="Arial"/>
                <w:color w:val="000000"/>
                <w:sz w:val="16"/>
                <w:szCs w:val="16"/>
              </w:rPr>
              <w:t>(</w:t>
            </w:r>
            <w:proofErr w:type="spellStart"/>
            <w:proofErr w:type="gramStart"/>
            <w:r w:rsidR="002D2B26">
              <w:rPr>
                <w:rFonts w:ascii="Arial" w:hAnsi="Arial"/>
                <w:color w:val="000000"/>
                <w:sz w:val="16"/>
                <w:szCs w:val="16"/>
              </w:rPr>
              <w:t>WP’s</w:t>
            </w:r>
            <w:proofErr w:type="spellEnd"/>
            <w:proofErr w:type="gramEnd"/>
            <w:r w:rsidR="002D2B26">
              <w:rPr>
                <w:rFonts w:ascii="Arial" w:hAnsi="Arial"/>
                <w:color w:val="000000"/>
                <w:sz w:val="16"/>
                <w:szCs w:val="16"/>
              </w:rPr>
              <w:t xml:space="preserve">) </w:t>
            </w:r>
            <w:r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vor dem Start </w:t>
            </w:r>
            <w:r w:rsidR="00D266E8"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deklariert </w:t>
            </w:r>
            <w:r w:rsidRPr="00E76C01">
              <w:rPr>
                <w:rFonts w:ascii="Arial" w:hAnsi="Arial"/>
                <w:color w:val="000000"/>
                <w:sz w:val="16"/>
                <w:szCs w:val="16"/>
              </w:rPr>
              <w:t>werden!</w:t>
            </w:r>
          </w:p>
        </w:tc>
      </w:tr>
      <w:tr w:rsidR="009B3B85" w14:paraId="2E2F2AC9" w14:textId="77777777" w:rsidTr="00E66CD1">
        <w:trPr>
          <w:cantSplit/>
        </w:trPr>
        <w:tc>
          <w:tcPr>
            <w:tcW w:w="10805" w:type="dxa"/>
            <w:gridSpan w:val="8"/>
          </w:tcPr>
          <w:p w14:paraId="42BB8020" w14:textId="77777777" w:rsidR="009B3B85" w:rsidRDefault="009B3B85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9B3B85" w14:paraId="43D2308B" w14:textId="77777777" w:rsidTr="00E66CD1">
        <w:trPr>
          <w:cantSplit/>
        </w:trPr>
        <w:tc>
          <w:tcPr>
            <w:tcW w:w="10805" w:type="dxa"/>
            <w:gridSpan w:val="8"/>
          </w:tcPr>
          <w:p w14:paraId="62892EB8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 xml:space="preserve">Bescheinigung der Angaben zum Start </w:t>
            </w:r>
            <w:proofErr w:type="gramStart"/>
            <w:r>
              <w:rPr>
                <w:rFonts w:ascii="Arial" w:hAnsi="Arial"/>
                <w:b/>
                <w:color w:val="000000"/>
                <w:sz w:val="20"/>
              </w:rPr>
              <w:t>durch Pilot</w:t>
            </w:r>
            <w:proofErr w:type="gramEnd"/>
            <w:r>
              <w:rPr>
                <w:rFonts w:ascii="Arial" w:hAnsi="Arial"/>
                <w:b/>
                <w:color w:val="000000"/>
                <w:sz w:val="20"/>
              </w:rPr>
              <w:t xml:space="preserve"> und Sportzeuge:</w:t>
            </w:r>
          </w:p>
        </w:tc>
      </w:tr>
      <w:tr w:rsidR="009B3B85" w14:paraId="00C396AF" w14:textId="77777777" w:rsidTr="00E66CD1">
        <w:trPr>
          <w:cantSplit/>
        </w:trPr>
        <w:tc>
          <w:tcPr>
            <w:tcW w:w="10805" w:type="dxa"/>
            <w:gridSpan w:val="8"/>
          </w:tcPr>
          <w:p w14:paraId="719D2D51" w14:textId="77777777" w:rsidR="00E41BC9" w:rsidRDefault="009B3B85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 xml:space="preserve">Hiermit bestätigt der Pilot die Richtigkeit der obigen Angaben, und dass er über eine gültige, unterschriebene Sportlizenz verfügt. </w:t>
            </w:r>
          </w:p>
          <w:p w14:paraId="35E0810D" w14:textId="77777777" w:rsidR="009B3B85" w:rsidRPr="00D167F2" w:rsidRDefault="009B3B85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>Der Sportzeuge bestätigt, dass er obige Angaben überprüft und für richtig befunden hat, und dass er alle Vorgänge bis zum Start beobachtet oder den Flugdatenrecorder mit dem Flugzeug versiegelt hat.</w:t>
            </w:r>
          </w:p>
        </w:tc>
      </w:tr>
      <w:tr w:rsidR="009B3B85" w14:paraId="28C3C27E" w14:textId="77777777" w:rsidTr="00E66CD1">
        <w:trPr>
          <w:cantSplit/>
        </w:trPr>
        <w:tc>
          <w:tcPr>
            <w:tcW w:w="10805" w:type="dxa"/>
            <w:gridSpan w:val="8"/>
          </w:tcPr>
          <w:p w14:paraId="6A786B92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6EAE787C" w14:textId="77777777" w:rsidTr="00E66CD1">
        <w:trPr>
          <w:cantSplit/>
        </w:trPr>
        <w:tc>
          <w:tcPr>
            <w:tcW w:w="10805" w:type="dxa"/>
            <w:gridSpan w:val="8"/>
          </w:tcPr>
          <w:p w14:paraId="790923C7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3605E4ED" w14:textId="77777777" w:rsidTr="00E66CD1">
        <w:trPr>
          <w:cantSplit/>
        </w:trPr>
        <w:tc>
          <w:tcPr>
            <w:tcW w:w="5123" w:type="dxa"/>
            <w:gridSpan w:val="5"/>
          </w:tcPr>
          <w:p w14:paraId="36511C2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_</w:t>
            </w:r>
          </w:p>
        </w:tc>
        <w:tc>
          <w:tcPr>
            <w:tcW w:w="5682" w:type="dxa"/>
            <w:gridSpan w:val="3"/>
          </w:tcPr>
          <w:p w14:paraId="60B25F7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</w:t>
            </w:r>
          </w:p>
        </w:tc>
      </w:tr>
      <w:tr w:rsidR="009B3B85" w14:paraId="50CB19F4" w14:textId="77777777" w:rsidTr="00E66CD1">
        <w:trPr>
          <w:cantSplit/>
        </w:trPr>
        <w:tc>
          <w:tcPr>
            <w:tcW w:w="5123" w:type="dxa"/>
            <w:gridSpan w:val="5"/>
          </w:tcPr>
          <w:p w14:paraId="1B2C1983" w14:textId="77777777" w:rsidR="009B3B85" w:rsidRPr="000E72BC" w:rsidRDefault="009B3B85" w:rsidP="00651AF3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 des Piloten</w:t>
            </w:r>
          </w:p>
        </w:tc>
        <w:tc>
          <w:tcPr>
            <w:tcW w:w="5682" w:type="dxa"/>
            <w:gridSpan w:val="3"/>
          </w:tcPr>
          <w:p w14:paraId="05DB8006" w14:textId="77777777" w:rsidR="009B3B85" w:rsidRPr="000E72BC" w:rsidRDefault="003C5D91" w:rsidP="003C5D9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    </w:t>
            </w:r>
            <w:r w:rsidR="009B3B85" w:rsidRPr="000E72BC">
              <w:rPr>
                <w:rFonts w:ascii="Arial" w:hAnsi="Arial"/>
                <w:color w:val="000000"/>
                <w:sz w:val="16"/>
                <w:szCs w:val="16"/>
              </w:rPr>
              <w:t>Unterschrift des Sportzeugen + Sportzeugennummer</w:t>
            </w:r>
          </w:p>
        </w:tc>
      </w:tr>
    </w:tbl>
    <w:p w14:paraId="1AAF9330" w14:textId="77777777" w:rsidR="009B3B85" w:rsidRDefault="009B3B85" w:rsidP="009B3B85">
      <w:pPr>
        <w:ind w:left="180"/>
        <w:rPr>
          <w:rFonts w:ascii="Arial" w:hAnsi="Arial"/>
          <w:sz w:val="4"/>
        </w:rPr>
      </w:pPr>
    </w:p>
    <w:tbl>
      <w:tblPr>
        <w:tblW w:w="10965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8"/>
        <w:gridCol w:w="523"/>
        <w:gridCol w:w="18"/>
        <w:gridCol w:w="852"/>
        <w:gridCol w:w="1742"/>
        <w:gridCol w:w="12"/>
        <w:gridCol w:w="774"/>
        <w:gridCol w:w="258"/>
        <w:gridCol w:w="271"/>
        <w:gridCol w:w="426"/>
        <w:gridCol w:w="871"/>
        <w:gridCol w:w="7"/>
        <w:gridCol w:w="148"/>
        <w:gridCol w:w="1823"/>
        <w:gridCol w:w="992"/>
        <w:gridCol w:w="160"/>
      </w:tblGrid>
      <w:tr w:rsidR="009B3B85" w14:paraId="351C0A45" w14:textId="77777777" w:rsidTr="000E72BC">
        <w:trPr>
          <w:gridAfter w:val="1"/>
          <w:wAfter w:w="160" w:type="dxa"/>
          <w:cantSplit/>
        </w:trPr>
        <w:tc>
          <w:tcPr>
            <w:tcW w:w="2629" w:type="dxa"/>
            <w:gridSpan w:val="3"/>
          </w:tcPr>
          <w:p w14:paraId="5CAE6157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14:paraId="28D93CB2" w14:textId="77777777"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14:paraId="30FA3655" w14:textId="77777777"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992" w:type="dxa"/>
          </w:tcPr>
          <w:p w14:paraId="0A03212A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14:paraId="767CFB91" w14:textId="77777777" w:rsidTr="000E72BC">
        <w:trPr>
          <w:gridAfter w:val="1"/>
          <w:wAfter w:w="160" w:type="dxa"/>
          <w:cantSplit/>
        </w:trPr>
        <w:tc>
          <w:tcPr>
            <w:tcW w:w="9813" w:type="dxa"/>
            <w:gridSpan w:val="14"/>
          </w:tcPr>
          <w:p w14:paraId="0FC2D3E2" w14:textId="77777777" w:rsidR="006B4170" w:rsidRDefault="0054014D" w:rsidP="006B4170">
            <w:pPr>
              <w:tabs>
                <w:tab w:val="right" w:pos="2372"/>
              </w:tabs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0"/>
              </w:rPr>
              <w:t xml:space="preserve">Flugaufgabe erfüllt:   ja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nein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teilweise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        </w:t>
            </w:r>
          </w:p>
          <w:p w14:paraId="40473E46" w14:textId="77777777" w:rsidR="0054014D" w:rsidRDefault="00544AC8" w:rsidP="00E66CD1">
            <w:pPr>
              <w:tabs>
                <w:tab w:val="right" w:pos="2372"/>
              </w:tabs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2"/>
              </w:rPr>
              <w:t>Koordina</w:t>
            </w:r>
            <w:r w:rsidR="006B4170">
              <w:rPr>
                <w:rFonts w:ascii="Arial" w:hAnsi="Arial"/>
                <w:sz w:val="22"/>
              </w:rPr>
              <w:t>te</w:t>
            </w:r>
            <w:r w:rsidR="00B23343">
              <w:rPr>
                <w:rFonts w:ascii="Arial" w:hAnsi="Arial"/>
                <w:sz w:val="22"/>
              </w:rPr>
              <w:t>n</w:t>
            </w:r>
            <w:r w:rsidR="006B4170">
              <w:rPr>
                <w:rFonts w:ascii="Arial" w:hAnsi="Arial"/>
                <w:sz w:val="22"/>
              </w:rPr>
              <w:t xml:space="preserve"> </w:t>
            </w:r>
            <w:proofErr w:type="gramStart"/>
            <w:r w:rsidR="006B4170">
              <w:rPr>
                <w:rFonts w:ascii="Arial" w:hAnsi="Arial"/>
                <w:sz w:val="22"/>
              </w:rPr>
              <w:t xml:space="preserve">bei </w:t>
            </w:r>
            <w:r w:rsidR="00E66CD1">
              <w:rPr>
                <w:rFonts w:ascii="Arial" w:hAnsi="Arial"/>
                <w:sz w:val="22"/>
              </w:rPr>
              <w:t xml:space="preserve">einem </w:t>
            </w:r>
            <w:r w:rsidR="006B4170">
              <w:rPr>
                <w:rFonts w:ascii="Arial" w:hAnsi="Arial"/>
                <w:sz w:val="22"/>
              </w:rPr>
              <w:t>fr</w:t>
            </w:r>
            <w:r w:rsidR="006B4170" w:rsidRPr="006B4170">
              <w:rPr>
                <w:rFonts w:ascii="Arial" w:hAnsi="Arial"/>
                <w:sz w:val="20"/>
                <w:szCs w:val="20"/>
              </w:rPr>
              <w:t>eie</w:t>
            </w:r>
            <w:r w:rsidR="006B4170">
              <w:rPr>
                <w:rFonts w:ascii="Arial" w:hAnsi="Arial"/>
                <w:sz w:val="20"/>
                <w:szCs w:val="20"/>
              </w:rPr>
              <w:t>m</w:t>
            </w:r>
            <w:r w:rsidR="006B4170" w:rsidRPr="006B4170">
              <w:rPr>
                <w:rFonts w:ascii="Arial" w:hAnsi="Arial"/>
                <w:sz w:val="20"/>
                <w:szCs w:val="20"/>
              </w:rPr>
              <w:t xml:space="preserve"> Flug</w:t>
            </w:r>
            <w:proofErr w:type="gramEnd"/>
            <w:r w:rsidR="000E72BC">
              <w:rPr>
                <w:rFonts w:ascii="Arial" w:hAnsi="Arial"/>
                <w:sz w:val="20"/>
                <w:szCs w:val="20"/>
              </w:rPr>
              <w:t>:</w:t>
            </w:r>
            <w:r w:rsidR="006B4170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14:paraId="082CCD9D" w14:textId="77777777" w:rsidR="00E66CD1" w:rsidRDefault="00E66CD1" w:rsidP="00E66CD1">
            <w:pPr>
              <w:tabs>
                <w:tab w:val="right" w:pos="2372"/>
              </w:tabs>
              <w:rPr>
                <w:rFonts w:ascii="Arial" w:hAnsi="Arial"/>
                <w:sz w:val="20"/>
                <w:szCs w:val="20"/>
              </w:rPr>
            </w:pPr>
            <w:proofErr w:type="gramStart"/>
            <w:r>
              <w:rPr>
                <w:rFonts w:ascii="Arial" w:hAnsi="Arial"/>
                <w:sz w:val="20"/>
                <w:szCs w:val="20"/>
              </w:rPr>
              <w:t>Abflugpunkt  N</w:t>
            </w:r>
            <w:proofErr w:type="gramEnd"/>
            <w:r>
              <w:rPr>
                <w:rFonts w:ascii="Arial" w:hAnsi="Arial"/>
                <w:sz w:val="20"/>
                <w:szCs w:val="20"/>
              </w:rPr>
              <w:t>___°___,_____,   E____°___,_____   Endpunkt N___°___,_____,   E____°___,_____</w:t>
            </w:r>
          </w:p>
          <w:p w14:paraId="39D8ACC5" w14:textId="77777777" w:rsidR="00E66CD1" w:rsidRDefault="00E66CD1" w:rsidP="00E66CD1">
            <w:pPr>
              <w:tabs>
                <w:tab w:val="right" w:pos="2372"/>
                <w:tab w:val="left" w:pos="2807"/>
              </w:tabs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14:paraId="4868C5E7" w14:textId="77777777" w:rsidR="0054014D" w:rsidRDefault="0054014D" w:rsidP="009B3B85">
            <w:pPr>
              <w:jc w:val="right"/>
              <w:rPr>
                <w:rFonts w:ascii="Arial" w:hAnsi="Arial"/>
                <w:sz w:val="20"/>
              </w:rPr>
            </w:pPr>
          </w:p>
        </w:tc>
      </w:tr>
      <w:tr w:rsidR="009B3B85" w14:paraId="57B2297A" w14:textId="77777777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14:paraId="33CBE2E9" w14:textId="77777777"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14:paraId="2FCCDA97" w14:textId="77777777" w:rsidR="009B3B85" w:rsidRDefault="009B3B85" w:rsidP="0054014D">
            <w:pPr>
              <w:tabs>
                <w:tab w:val="left" w:pos="989"/>
                <w:tab w:val="left" w:pos="2069"/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14:paraId="60EA9371" w14:textId="77777777"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992" w:type="dxa"/>
          </w:tcPr>
          <w:p w14:paraId="222745EC" w14:textId="77777777"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14:paraId="31CE7A53" w14:textId="77777777" w:rsidTr="000E72BC">
        <w:trPr>
          <w:gridAfter w:val="1"/>
          <w:wAfter w:w="160" w:type="dxa"/>
          <w:cantSplit/>
        </w:trPr>
        <w:tc>
          <w:tcPr>
            <w:tcW w:w="7835" w:type="dxa"/>
            <w:gridSpan w:val="11"/>
          </w:tcPr>
          <w:p w14:paraId="68EE16BE" w14:textId="77777777" w:rsidR="0054014D" w:rsidRDefault="0054014D" w:rsidP="0054014D">
            <w:pPr>
              <w:tabs>
                <w:tab w:val="left" w:pos="1238"/>
                <w:tab w:val="right" w:pos="2372"/>
              </w:tabs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art:       F-Schlepp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Winde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Eigenstart 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</w:t>
            </w:r>
          </w:p>
        </w:tc>
        <w:tc>
          <w:tcPr>
            <w:tcW w:w="2970" w:type="dxa"/>
            <w:gridSpan w:val="4"/>
          </w:tcPr>
          <w:p w14:paraId="10EB66AB" w14:textId="77777777" w:rsidR="0054014D" w:rsidRDefault="0054014D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0BE8EAC7" w14:textId="77777777" w:rsidTr="000E72BC">
        <w:trPr>
          <w:gridAfter w:val="1"/>
          <w:wAfter w:w="160" w:type="dxa"/>
          <w:cantSplit/>
        </w:trPr>
        <w:tc>
          <w:tcPr>
            <w:tcW w:w="2611" w:type="dxa"/>
            <w:gridSpan w:val="2"/>
          </w:tcPr>
          <w:p w14:paraId="59379193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3"/>
          </w:tcPr>
          <w:p w14:paraId="43D8A2EC" w14:textId="77777777"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6"/>
          </w:tcPr>
          <w:p w14:paraId="68EF0E80" w14:textId="77777777"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970" w:type="dxa"/>
            <w:gridSpan w:val="4"/>
          </w:tcPr>
          <w:p w14:paraId="360C2B61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0CAF85BB" w14:textId="77777777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14:paraId="01839329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ort:  </w:t>
            </w:r>
            <w:r w:rsidR="00FE1A4F">
              <w:rPr>
                <w:rFonts w:ascii="Arial" w:hAnsi="Arial"/>
                <w:sz w:val="20"/>
              </w:rPr>
              <w:t xml:space="preserve"> _____________________</w:t>
            </w:r>
          </w:p>
        </w:tc>
        <w:tc>
          <w:tcPr>
            <w:tcW w:w="2528" w:type="dxa"/>
            <w:gridSpan w:val="3"/>
          </w:tcPr>
          <w:p w14:paraId="2FB14E95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</w:t>
            </w:r>
            <w:proofErr w:type="gramStart"/>
            <w:r w:rsidR="009F220F">
              <w:rPr>
                <w:rFonts w:ascii="Arial" w:hAnsi="Arial"/>
                <w:sz w:val="20"/>
              </w:rPr>
              <w:t>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</w:t>
            </w:r>
            <w:proofErr w:type="gramEnd"/>
            <w:r w:rsidR="009F220F">
              <w:rPr>
                <w:rFonts w:ascii="Arial" w:hAnsi="Arial"/>
                <w:sz w:val="20"/>
              </w:rPr>
              <w:t>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</w:t>
            </w:r>
            <w:proofErr w:type="spellStart"/>
            <w:r>
              <w:rPr>
                <w:rFonts w:ascii="Arial" w:hAnsi="Arial"/>
                <w:sz w:val="16"/>
              </w:rPr>
              <w:t>hh:mm</w:t>
            </w:r>
            <w:proofErr w:type="spellEnd"/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1981" w:type="dxa"/>
            <w:gridSpan w:val="6"/>
          </w:tcPr>
          <w:p w14:paraId="402076EF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815" w:type="dxa"/>
            <w:gridSpan w:val="2"/>
          </w:tcPr>
          <w:p w14:paraId="387F74C5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</w:t>
            </w:r>
            <w:proofErr w:type="spellStart"/>
            <w:r>
              <w:rPr>
                <w:rFonts w:ascii="Arial" w:hAnsi="Arial"/>
                <w:sz w:val="20"/>
              </w:rPr>
              <w:t>mB</w:t>
            </w:r>
            <w:proofErr w:type="spellEnd"/>
          </w:p>
        </w:tc>
      </w:tr>
      <w:tr w:rsidR="009B3B85" w14:paraId="7D6B1662" w14:textId="77777777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14:paraId="44AA1A7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528" w:type="dxa"/>
            <w:gridSpan w:val="3"/>
          </w:tcPr>
          <w:p w14:paraId="4CC55424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981" w:type="dxa"/>
            <w:gridSpan w:val="6"/>
          </w:tcPr>
          <w:p w14:paraId="4939C2E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815" w:type="dxa"/>
            <w:gridSpan w:val="2"/>
          </w:tcPr>
          <w:p w14:paraId="47F7830B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4753BB26" w14:textId="77777777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14:paraId="1046A231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Landeort</w:t>
            </w:r>
            <w:proofErr w:type="spellEnd"/>
            <w:r>
              <w:rPr>
                <w:rFonts w:ascii="Arial" w:hAnsi="Arial"/>
                <w:sz w:val="20"/>
              </w:rPr>
              <w:t xml:space="preserve">: </w:t>
            </w:r>
            <w:r w:rsidR="00FE1A4F">
              <w:rPr>
                <w:rFonts w:ascii="Arial" w:hAnsi="Arial"/>
                <w:sz w:val="20"/>
              </w:rPr>
              <w:t>_____________________</w:t>
            </w:r>
          </w:p>
        </w:tc>
        <w:tc>
          <w:tcPr>
            <w:tcW w:w="2528" w:type="dxa"/>
            <w:gridSpan w:val="3"/>
          </w:tcPr>
          <w:p w14:paraId="00C8FD8F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</w:t>
            </w:r>
            <w:proofErr w:type="gramStart"/>
            <w:r w:rsidR="009F220F">
              <w:rPr>
                <w:rFonts w:ascii="Arial" w:hAnsi="Arial"/>
                <w:sz w:val="20"/>
              </w:rPr>
              <w:t>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</w:t>
            </w:r>
            <w:proofErr w:type="gramEnd"/>
            <w:r w:rsidR="009F220F">
              <w:rPr>
                <w:rFonts w:ascii="Arial" w:hAnsi="Arial"/>
                <w:sz w:val="20"/>
              </w:rPr>
              <w:t>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</w:t>
            </w:r>
            <w:proofErr w:type="spellStart"/>
            <w:r>
              <w:rPr>
                <w:rFonts w:ascii="Arial" w:hAnsi="Arial"/>
                <w:sz w:val="16"/>
              </w:rPr>
              <w:t>hh:mm</w:t>
            </w:r>
            <w:proofErr w:type="spellEnd"/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1981" w:type="dxa"/>
            <w:gridSpan w:val="6"/>
          </w:tcPr>
          <w:p w14:paraId="39B3FC90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815" w:type="dxa"/>
            <w:gridSpan w:val="2"/>
          </w:tcPr>
          <w:p w14:paraId="48ED013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</w:t>
            </w:r>
            <w:proofErr w:type="spellStart"/>
            <w:r>
              <w:rPr>
                <w:rFonts w:ascii="Arial" w:hAnsi="Arial"/>
                <w:sz w:val="20"/>
              </w:rPr>
              <w:t>mB</w:t>
            </w:r>
            <w:proofErr w:type="spellEnd"/>
          </w:p>
        </w:tc>
      </w:tr>
      <w:tr w:rsidR="009B3B85" w14:paraId="457D1B26" w14:textId="77777777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14:paraId="723F6E6D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14:paraId="067C52B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14:paraId="6A7D3D52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63" w:type="dxa"/>
            <w:gridSpan w:val="3"/>
          </w:tcPr>
          <w:p w14:paraId="61A657A4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6DC06D2C" w14:textId="77777777" w:rsidTr="000E72BC">
        <w:trPr>
          <w:cantSplit/>
        </w:trPr>
        <w:tc>
          <w:tcPr>
            <w:tcW w:w="2629" w:type="dxa"/>
            <w:gridSpan w:val="3"/>
          </w:tcPr>
          <w:p w14:paraId="6B87623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daten-Date</w:t>
            </w:r>
            <w:r w:rsidR="009F220F">
              <w:rPr>
                <w:rFonts w:ascii="Arial" w:hAnsi="Arial"/>
                <w:sz w:val="20"/>
              </w:rPr>
              <w:t>i</w:t>
            </w:r>
            <w:r w:rsidR="00FE1A4F">
              <w:rPr>
                <w:rFonts w:ascii="Arial" w:hAnsi="Arial"/>
                <w:sz w:val="20"/>
              </w:rPr>
              <w:t xml:space="preserve"> </w:t>
            </w:r>
            <w:r w:rsidR="00FE1A4F" w:rsidRPr="00FE1A4F">
              <w:rPr>
                <w:rFonts w:ascii="Arial" w:hAnsi="Arial"/>
                <w:sz w:val="16"/>
                <w:szCs w:val="16"/>
              </w:rPr>
              <w:t>(8 Zeichen)</w:t>
            </w:r>
            <w:r w:rsidRPr="00FE1A4F">
              <w:rPr>
                <w:rFonts w:ascii="Arial" w:hAnsi="Arial"/>
                <w:sz w:val="16"/>
                <w:szCs w:val="16"/>
              </w:rPr>
              <w:t>:</w:t>
            </w:r>
          </w:p>
        </w:tc>
        <w:tc>
          <w:tcPr>
            <w:tcW w:w="8176" w:type="dxa"/>
            <w:gridSpan w:val="12"/>
          </w:tcPr>
          <w:p w14:paraId="43CF908D" w14:textId="77777777" w:rsidR="009B3B85" w:rsidRDefault="00FE1A4F" w:rsidP="000E72BC">
            <w:pPr>
              <w:ind w:left="-2667" w:firstLine="2667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__________</w:t>
            </w:r>
            <w:r w:rsidR="009B3B85">
              <w:rPr>
                <w:rFonts w:ascii="Arial" w:hAnsi="Arial"/>
                <w:sz w:val="20"/>
              </w:rPr>
              <w:t>.IGC</w:t>
            </w:r>
            <w:r w:rsidR="009027A8">
              <w:rPr>
                <w:rFonts w:ascii="Arial" w:hAnsi="Arial"/>
                <w:sz w:val="20"/>
              </w:rPr>
              <w:t xml:space="preserve">     </w:t>
            </w:r>
            <w:r w:rsidR="002A7C3A">
              <w:rPr>
                <w:rFonts w:ascii="Arial" w:hAnsi="Arial"/>
                <w:sz w:val="22"/>
              </w:rPr>
              <w:sym w:font="Wingdings 2" w:char="F0A3"/>
            </w:r>
            <w:r w:rsidR="002A7C3A">
              <w:rPr>
                <w:rFonts w:ascii="Arial" w:hAnsi="Arial"/>
                <w:sz w:val="22"/>
              </w:rPr>
              <w:t xml:space="preserve"> </w:t>
            </w:r>
            <w:r w:rsidR="002A7C3A" w:rsidRPr="002A7C3A">
              <w:rPr>
                <w:rFonts w:ascii="Arial" w:hAnsi="Arial"/>
                <w:sz w:val="20"/>
                <w:szCs w:val="20"/>
              </w:rPr>
              <w:t xml:space="preserve">Kein </w:t>
            </w:r>
            <w:proofErr w:type="spellStart"/>
            <w:r w:rsidR="002A7C3A" w:rsidRPr="002A7C3A">
              <w:rPr>
                <w:rFonts w:ascii="Arial" w:hAnsi="Arial"/>
                <w:sz w:val="20"/>
                <w:szCs w:val="20"/>
              </w:rPr>
              <w:t>Barogramm</w:t>
            </w:r>
            <w:proofErr w:type="spellEnd"/>
            <w:r w:rsidR="002A7C3A">
              <w:rPr>
                <w:rFonts w:ascii="Arial" w:hAnsi="Arial"/>
                <w:sz w:val="22"/>
              </w:rPr>
              <w:t xml:space="preserve">. </w:t>
            </w:r>
            <w:r w:rsidR="002A7C3A">
              <w:rPr>
                <w:rFonts w:ascii="Arial" w:hAnsi="Arial"/>
                <w:sz w:val="22"/>
              </w:rPr>
              <w:sym w:font="Wingdings 2" w:char="F0A3"/>
            </w:r>
            <w:r w:rsidR="002A7C3A">
              <w:rPr>
                <w:rFonts w:ascii="Arial" w:hAnsi="Arial"/>
                <w:sz w:val="22"/>
              </w:rPr>
              <w:t xml:space="preserve"> </w:t>
            </w:r>
            <w:r w:rsidR="009027A8" w:rsidRPr="009027A8">
              <w:rPr>
                <w:rFonts w:ascii="Arial" w:hAnsi="Arial"/>
                <w:sz w:val="20"/>
                <w:szCs w:val="20"/>
              </w:rPr>
              <w:t xml:space="preserve">Pilot </w:t>
            </w:r>
            <w:r w:rsidR="007F4FA0">
              <w:rPr>
                <w:rFonts w:ascii="Arial" w:hAnsi="Arial"/>
                <w:sz w:val="20"/>
                <w:szCs w:val="20"/>
              </w:rPr>
              <w:t xml:space="preserve">war unter ständiger </w:t>
            </w:r>
            <w:proofErr w:type="gramStart"/>
            <w:r w:rsidR="007F4FA0">
              <w:rPr>
                <w:rFonts w:ascii="Arial" w:hAnsi="Arial"/>
                <w:sz w:val="20"/>
                <w:szCs w:val="20"/>
              </w:rPr>
              <w:t>Aufsicht</w:t>
            </w:r>
            <w:r w:rsidR="009027A8">
              <w:rPr>
                <w:rFonts w:ascii="Arial" w:hAnsi="Arial"/>
                <w:sz w:val="20"/>
                <w:szCs w:val="20"/>
              </w:rPr>
              <w:t xml:space="preserve">  .</w:t>
            </w:r>
            <w:proofErr w:type="gramEnd"/>
          </w:p>
        </w:tc>
        <w:tc>
          <w:tcPr>
            <w:tcW w:w="160" w:type="dxa"/>
          </w:tcPr>
          <w:p w14:paraId="0CE95076" w14:textId="77777777" w:rsidR="009B3B85" w:rsidRDefault="009B3B85" w:rsidP="00E66CD1">
            <w:pPr>
              <w:ind w:right="458"/>
              <w:rPr>
                <w:rFonts w:ascii="Arial" w:hAnsi="Arial"/>
                <w:sz w:val="20"/>
              </w:rPr>
            </w:pPr>
          </w:p>
        </w:tc>
      </w:tr>
      <w:tr w:rsidR="009B3B85" w14:paraId="5C0AB821" w14:textId="77777777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14:paraId="0A291491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14:paraId="6506C196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14:paraId="4F3D7933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63" w:type="dxa"/>
            <w:gridSpan w:val="3"/>
          </w:tcPr>
          <w:p w14:paraId="045F6DFA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14:paraId="0F2F5DD7" w14:textId="77777777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</w:tcPr>
          <w:p w14:paraId="2246BF8E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nach der Landung durch den Sportzeugen:</w:t>
            </w:r>
          </w:p>
        </w:tc>
      </w:tr>
      <w:tr w:rsidR="009B3B85" w14:paraId="60E1A14D" w14:textId="77777777" w:rsidTr="000E72BC">
        <w:trPr>
          <w:gridAfter w:val="1"/>
          <w:wAfter w:w="160" w:type="dxa"/>
          <w:cantSplit/>
          <w:trHeight w:val="376"/>
        </w:trPr>
        <w:tc>
          <w:tcPr>
            <w:tcW w:w="10805" w:type="dxa"/>
            <w:gridSpan w:val="15"/>
          </w:tcPr>
          <w:p w14:paraId="272FBDE0" w14:textId="77777777" w:rsidR="009B3B85" w:rsidRPr="006B4170" w:rsidRDefault="009B3B85" w:rsidP="009B3B85">
            <w:pPr>
              <w:pStyle w:val="Textkrper"/>
              <w:rPr>
                <w:sz w:val="14"/>
                <w:szCs w:val="14"/>
              </w:rPr>
            </w:pPr>
            <w:r w:rsidRPr="006B4170">
              <w:rPr>
                <w:sz w:val="14"/>
                <w:szCs w:val="14"/>
              </w:rPr>
              <w:t>Hiermit bestätige ich, dass der oben angegebene Flugdatenrecorder von dem genannten Piloten für den hier bes</w:t>
            </w:r>
            <w:r w:rsidR="00ED45AA" w:rsidRPr="006B4170">
              <w:rPr>
                <w:sz w:val="14"/>
                <w:szCs w:val="14"/>
              </w:rPr>
              <w:t>tätigten</w:t>
            </w:r>
            <w:r w:rsidRPr="006B4170">
              <w:rPr>
                <w:sz w:val="14"/>
                <w:szCs w:val="14"/>
              </w:rPr>
              <w:t xml:space="preserve"> Flug verwendet wurde. Start- und Landezeiten sind richtig. Ich habe alle Vorgänge nach der Landung bis zur Datenübertragung beobachtet, bzw. bestätige die Unversehrtheit der Versiegelung des Flugdatenrecorders.</w:t>
            </w:r>
            <w:r w:rsidR="009F220F" w:rsidRPr="006B4170">
              <w:rPr>
                <w:sz w:val="14"/>
                <w:szCs w:val="14"/>
              </w:rPr>
              <w:t xml:space="preserve"> </w:t>
            </w:r>
          </w:p>
          <w:p w14:paraId="6D93F9C3" w14:textId="77777777"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18"/>
              </w:rPr>
              <w:t>Ich war bei dem Erstellen der IGC-Flugdatei anwesend.</w:t>
            </w:r>
            <w:r w:rsidR="00ED45AA">
              <w:rPr>
                <w:rFonts w:ascii="Arial" w:hAnsi="Arial"/>
                <w:b/>
                <w:color w:val="000000"/>
                <w:sz w:val="18"/>
              </w:rPr>
              <w:t xml:space="preserve"> </w:t>
            </w:r>
          </w:p>
        </w:tc>
      </w:tr>
      <w:tr w:rsidR="009B3B85" w14:paraId="5AF9E0F8" w14:textId="77777777" w:rsidTr="000E72BC">
        <w:trPr>
          <w:gridAfter w:val="1"/>
          <w:wAfter w:w="160" w:type="dxa"/>
          <w:cantSplit/>
          <w:trHeight w:val="143"/>
        </w:trPr>
        <w:tc>
          <w:tcPr>
            <w:tcW w:w="10805" w:type="dxa"/>
            <w:gridSpan w:val="15"/>
          </w:tcPr>
          <w:p w14:paraId="4AF603BA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70F71E26" w14:textId="77777777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</w:tcPr>
          <w:p w14:paraId="3F38613C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14:paraId="294AFE87" w14:textId="77777777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bottom w:val="nil"/>
            </w:tcBorders>
          </w:tcPr>
          <w:p w14:paraId="534C9276" w14:textId="77777777" w:rsidR="009B3B85" w:rsidRDefault="00FE1A4F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tcBorders>
              <w:bottom w:val="nil"/>
            </w:tcBorders>
          </w:tcPr>
          <w:p w14:paraId="3B9BA00B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   </w:t>
            </w:r>
            <w:r w:rsidR="00FE1A4F">
              <w:rPr>
                <w:rFonts w:ascii="Arial" w:hAnsi="Arial"/>
                <w:color w:val="000000"/>
                <w:sz w:val="20"/>
              </w:rPr>
              <w:t>_________________________________</w:t>
            </w:r>
          </w:p>
        </w:tc>
        <w:tc>
          <w:tcPr>
            <w:tcW w:w="4538" w:type="dxa"/>
            <w:gridSpan w:val="7"/>
            <w:tcBorders>
              <w:bottom w:val="nil"/>
            </w:tcBorders>
          </w:tcPr>
          <w:p w14:paraId="5C57A468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14:paraId="6DAE076A" w14:textId="77777777" w:rsidTr="000E72BC">
        <w:trPr>
          <w:gridAfter w:val="1"/>
          <w:wAfter w:w="160" w:type="dxa"/>
          <w:cantSplit/>
          <w:trHeight w:val="153"/>
        </w:trPr>
        <w:tc>
          <w:tcPr>
            <w:tcW w:w="2088" w:type="dxa"/>
            <w:tcBorders>
              <w:top w:val="nil"/>
              <w:bottom w:val="double" w:sz="4" w:space="0" w:color="auto"/>
            </w:tcBorders>
          </w:tcPr>
          <w:p w14:paraId="3D13453A" w14:textId="77777777" w:rsidR="009B3B85" w:rsidRPr="000E72BC" w:rsidRDefault="009B3B85" w:rsidP="00FE1A4F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top w:val="nil"/>
              <w:bottom w:val="double" w:sz="4" w:space="0" w:color="auto"/>
            </w:tcBorders>
          </w:tcPr>
          <w:p w14:paraId="2753A727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Name des Sportzeugen</w:t>
            </w:r>
            <w:r w:rsidR="00B23343"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+ Sportzeugennummer</w:t>
            </w:r>
          </w:p>
        </w:tc>
        <w:tc>
          <w:tcPr>
            <w:tcW w:w="4538" w:type="dxa"/>
            <w:gridSpan w:val="7"/>
            <w:tcBorders>
              <w:top w:val="nil"/>
              <w:bottom w:val="double" w:sz="4" w:space="0" w:color="auto"/>
            </w:tcBorders>
          </w:tcPr>
          <w:p w14:paraId="4F4037EB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</w:t>
            </w:r>
          </w:p>
        </w:tc>
      </w:tr>
      <w:tr w:rsidR="009B3B85" w14:paraId="186CFCF4" w14:textId="77777777" w:rsidTr="000E72BC">
        <w:trPr>
          <w:gridAfter w:val="1"/>
          <w:wAfter w:w="160" w:type="dxa"/>
          <w:cantSplit/>
          <w:trHeight w:val="480"/>
        </w:trPr>
        <w:tc>
          <w:tcPr>
            <w:tcW w:w="10805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85F4D91" w14:textId="77777777" w:rsidR="00D92278" w:rsidRPr="006B4170" w:rsidRDefault="00D92278" w:rsidP="00D167F2">
            <w:pPr>
              <w:pStyle w:val="berschrift4"/>
              <w:jc w:val="center"/>
              <w:rPr>
                <w:sz w:val="8"/>
                <w:szCs w:val="8"/>
              </w:rPr>
            </w:pPr>
          </w:p>
          <w:p w14:paraId="0B2F886C" w14:textId="77777777" w:rsidR="009B3B85" w:rsidRPr="000E72BC" w:rsidRDefault="009B3B85" w:rsidP="00D167F2">
            <w:pPr>
              <w:pStyle w:val="berschrift4"/>
              <w:jc w:val="center"/>
              <w:rPr>
                <w:sz w:val="28"/>
                <w:szCs w:val="28"/>
              </w:rPr>
            </w:pPr>
            <w:r w:rsidRPr="000E72BC">
              <w:rPr>
                <w:sz w:val="28"/>
                <w:szCs w:val="28"/>
              </w:rPr>
              <w:t>Auswertung</w:t>
            </w:r>
          </w:p>
          <w:p w14:paraId="39915B6B" w14:textId="77777777" w:rsidR="00D167F2" w:rsidRPr="006B4170" w:rsidRDefault="00D167F2" w:rsidP="00D167F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6B4170">
              <w:rPr>
                <w:rFonts w:ascii="Arial" w:hAnsi="Arial" w:cs="Arial"/>
                <w:i/>
                <w:sz w:val="16"/>
                <w:szCs w:val="16"/>
              </w:rPr>
              <w:t xml:space="preserve">(Nur vom </w:t>
            </w:r>
            <w:r w:rsidR="000E72BC">
              <w:rPr>
                <w:rFonts w:ascii="Arial" w:hAnsi="Arial" w:cs="Arial"/>
                <w:i/>
                <w:sz w:val="16"/>
                <w:szCs w:val="16"/>
              </w:rPr>
              <w:t xml:space="preserve">offiziellen </w:t>
            </w:r>
            <w:r w:rsidRPr="006B4170">
              <w:rPr>
                <w:rFonts w:ascii="Arial" w:hAnsi="Arial" w:cs="Arial"/>
                <w:i/>
                <w:sz w:val="16"/>
                <w:szCs w:val="16"/>
              </w:rPr>
              <w:t>Auswerter auszufüllen)</w:t>
            </w:r>
          </w:p>
        </w:tc>
      </w:tr>
      <w:tr w:rsidR="009B3B85" w14:paraId="6A840FC8" w14:textId="77777777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  <w:tcBorders>
              <w:top w:val="double" w:sz="4" w:space="0" w:color="auto"/>
              <w:left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2830D164" w14:textId="77777777" w:rsidR="009B3B85" w:rsidRDefault="009B3B85" w:rsidP="009B3B85">
            <w:pPr>
              <w:pStyle w:val="berschrift6"/>
            </w:pPr>
            <w:r>
              <w:t>Strecke</w:t>
            </w:r>
          </w:p>
        </w:tc>
        <w:tc>
          <w:tcPr>
            <w:tcW w:w="3483" w:type="dxa"/>
            <w:gridSpan w:val="6"/>
            <w:tcBorders>
              <w:top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73DDBE5E" w14:textId="77777777" w:rsidR="009B3B85" w:rsidRDefault="009B3B85" w:rsidP="009B3B85">
            <w:pPr>
              <w:pStyle w:val="berschrift5"/>
              <w:rPr>
                <w:sz w:val="18"/>
              </w:rPr>
            </w:pPr>
            <w:r>
              <w:rPr>
                <w:sz w:val="18"/>
              </w:rPr>
              <w:t>Dauer</w:t>
            </w:r>
          </w:p>
        </w:tc>
        <w:tc>
          <w:tcPr>
            <w:tcW w:w="3841" w:type="dxa"/>
            <w:gridSpan w:val="5"/>
            <w:tcBorders>
              <w:top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CDD2293" w14:textId="77777777" w:rsidR="009B3B85" w:rsidRDefault="009B3B85" w:rsidP="009B3B85">
            <w:pPr>
              <w:jc w:val="center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Höhengewinn</w:t>
            </w:r>
          </w:p>
        </w:tc>
      </w:tr>
      <w:tr w:rsidR="009B3B85" w14:paraId="1C76AC4D" w14:textId="77777777" w:rsidTr="000E72BC">
        <w:trPr>
          <w:gridAfter w:val="1"/>
          <w:wAfter w:w="160" w:type="dxa"/>
          <w:cantSplit/>
          <w:trHeight w:val="565"/>
        </w:trPr>
        <w:tc>
          <w:tcPr>
            <w:tcW w:w="3481" w:type="dxa"/>
            <w:gridSpan w:val="4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75E5634" w14:textId="77777777"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km</w:t>
            </w:r>
          </w:p>
        </w:tc>
        <w:tc>
          <w:tcPr>
            <w:tcW w:w="34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91DEDF8" w14:textId="77777777"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h</w:t>
            </w:r>
          </w:p>
        </w:tc>
        <w:tc>
          <w:tcPr>
            <w:tcW w:w="384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C3F1E34" w14:textId="77777777"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m</w:t>
            </w:r>
          </w:p>
        </w:tc>
      </w:tr>
      <w:tr w:rsidR="009B3B85" w14:paraId="5714B796" w14:textId="77777777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FBCBFBF" w14:textId="77777777" w:rsidR="009B3B85" w:rsidRPr="000E72BC" w:rsidRDefault="009B3B85" w:rsidP="009B3B85">
            <w:pPr>
              <w:rPr>
                <w:rFonts w:ascii="Arial" w:hAnsi="Arial"/>
                <w:i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Ausgewertet und bestätigt von:</w:t>
            </w:r>
          </w:p>
        </w:tc>
      </w:tr>
      <w:tr w:rsidR="009B3B85" w14:paraId="07FC0C9D" w14:textId="77777777" w:rsidTr="000E72BC">
        <w:trPr>
          <w:gridAfter w:val="1"/>
          <w:wAfter w:w="160" w:type="dxa"/>
          <w:cantSplit/>
        </w:trPr>
        <w:tc>
          <w:tcPr>
            <w:tcW w:w="2629" w:type="dxa"/>
            <w:gridSpan w:val="3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50D3CDFB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3909" w:type="dxa"/>
            <w:gridSpan w:val="6"/>
            <w:shd w:val="clear" w:color="auto" w:fill="D9D9D9" w:themeFill="background1" w:themeFillShade="D9"/>
          </w:tcPr>
          <w:p w14:paraId="689203E0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4267" w:type="dxa"/>
            <w:gridSpan w:val="6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44ABA595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14:paraId="274A9E62" w14:textId="77777777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B7CA173" w14:textId="77777777"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14:paraId="389D685D" w14:textId="77777777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74AAD4C3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shd w:val="clear" w:color="auto" w:fill="D9D9D9" w:themeFill="background1" w:themeFillShade="D9"/>
          </w:tcPr>
          <w:p w14:paraId="58B141C3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  <w:tc>
          <w:tcPr>
            <w:tcW w:w="4538" w:type="dxa"/>
            <w:gridSpan w:val="7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2334B8AC" w14:textId="77777777"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14:paraId="2C59BDDD" w14:textId="77777777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left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</w:tcPr>
          <w:p w14:paraId="09B99560" w14:textId="77777777" w:rsidR="009B3B85" w:rsidRPr="000E72BC" w:rsidRDefault="009B3B85" w:rsidP="00C34DFE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14:paraId="2FA43255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proofErr w:type="gramStart"/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werter </w:t>
            </w:r>
            <w:r w:rsidR="00ED45AA" w:rsidRPr="000E72BC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>Name</w:t>
            </w:r>
            <w:proofErr w:type="gramEnd"/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 und Unterschrift</w:t>
            </w:r>
          </w:p>
        </w:tc>
        <w:tc>
          <w:tcPr>
            <w:tcW w:w="4538" w:type="dxa"/>
            <w:gridSpan w:val="7"/>
            <w:tcBorders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92BB208" w14:textId="77777777"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ONF-Delegierter</w:t>
            </w:r>
          </w:p>
        </w:tc>
      </w:tr>
    </w:tbl>
    <w:p w14:paraId="09D5A2C7" w14:textId="06C83411" w:rsidR="008D0F5D" w:rsidRPr="00FE1A4F" w:rsidRDefault="00D92278" w:rsidP="000E72BC">
      <w:pPr>
        <w:ind w:right="148"/>
        <w:rPr>
          <w:rFonts w:ascii="Arial" w:hAnsi="Arial" w:cs="Arial"/>
          <w:color w:val="808080"/>
          <w:sz w:val="12"/>
          <w:szCs w:val="12"/>
        </w:rPr>
      </w:pPr>
      <w:r>
        <w:t xml:space="preserve"> 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ONF – </w:t>
      </w:r>
      <w:r w:rsidR="00E377C5">
        <w:rPr>
          <w:rFonts w:ascii="Arial" w:hAnsi="Arial" w:cs="Arial"/>
          <w:color w:val="808080"/>
          <w:sz w:val="12"/>
          <w:szCs w:val="12"/>
        </w:rPr>
        <w:t>Philipp Wittwer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, </w:t>
      </w:r>
      <w:r w:rsidR="00E377C5">
        <w:rPr>
          <w:rFonts w:ascii="Arial" w:hAnsi="Arial" w:cs="Arial"/>
          <w:color w:val="808080"/>
          <w:sz w:val="12"/>
          <w:szCs w:val="12"/>
        </w:rPr>
        <w:t>März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 </w:t>
      </w:r>
      <w:r w:rsidR="00E377C5">
        <w:rPr>
          <w:rFonts w:ascii="Arial" w:hAnsi="Arial" w:cs="Arial"/>
          <w:color w:val="808080"/>
          <w:sz w:val="12"/>
          <w:szCs w:val="12"/>
        </w:rPr>
        <w:t>2022</w:t>
      </w:r>
    </w:p>
    <w:sectPr w:rsidR="008D0F5D" w:rsidRPr="00FE1A4F" w:rsidSect="00E66CD1">
      <w:type w:val="continuous"/>
      <w:pgSz w:w="11906" w:h="16838" w:code="9"/>
      <w:pgMar w:top="360" w:right="466" w:bottom="35" w:left="6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K0NDY3sLA0M7U0NTdQ0lEKTi0uzszPAykwrQUAUaeNKywAAAA="/>
  </w:docVars>
  <w:rsids>
    <w:rsidRoot w:val="009B3B85"/>
    <w:rsid w:val="00005701"/>
    <w:rsid w:val="00010118"/>
    <w:rsid w:val="00012534"/>
    <w:rsid w:val="00020753"/>
    <w:rsid w:val="00024172"/>
    <w:rsid w:val="00032A50"/>
    <w:rsid w:val="00034A64"/>
    <w:rsid w:val="000360E5"/>
    <w:rsid w:val="00050965"/>
    <w:rsid w:val="00065507"/>
    <w:rsid w:val="000715E1"/>
    <w:rsid w:val="000761E9"/>
    <w:rsid w:val="00080E01"/>
    <w:rsid w:val="00083449"/>
    <w:rsid w:val="00084801"/>
    <w:rsid w:val="00090A27"/>
    <w:rsid w:val="0009415E"/>
    <w:rsid w:val="0009553C"/>
    <w:rsid w:val="0009621A"/>
    <w:rsid w:val="000A1359"/>
    <w:rsid w:val="000A29B4"/>
    <w:rsid w:val="000B118D"/>
    <w:rsid w:val="000C002C"/>
    <w:rsid w:val="000C4E11"/>
    <w:rsid w:val="000E6163"/>
    <w:rsid w:val="000E7191"/>
    <w:rsid w:val="000E72BC"/>
    <w:rsid w:val="000E78E5"/>
    <w:rsid w:val="000F2430"/>
    <w:rsid w:val="000F3948"/>
    <w:rsid w:val="000F64B5"/>
    <w:rsid w:val="00101458"/>
    <w:rsid w:val="00110E15"/>
    <w:rsid w:val="00113354"/>
    <w:rsid w:val="00115D4F"/>
    <w:rsid w:val="001252C8"/>
    <w:rsid w:val="001355BF"/>
    <w:rsid w:val="0013562A"/>
    <w:rsid w:val="00141825"/>
    <w:rsid w:val="00147E9A"/>
    <w:rsid w:val="0015282E"/>
    <w:rsid w:val="00166746"/>
    <w:rsid w:val="00166F43"/>
    <w:rsid w:val="00170A4B"/>
    <w:rsid w:val="00175A6D"/>
    <w:rsid w:val="00184FC9"/>
    <w:rsid w:val="00187E44"/>
    <w:rsid w:val="00194439"/>
    <w:rsid w:val="0019641F"/>
    <w:rsid w:val="001A461A"/>
    <w:rsid w:val="001A6BAC"/>
    <w:rsid w:val="001B3C85"/>
    <w:rsid w:val="001B3ED1"/>
    <w:rsid w:val="001B4BA9"/>
    <w:rsid w:val="001B657B"/>
    <w:rsid w:val="001C0BFC"/>
    <w:rsid w:val="001C1B2B"/>
    <w:rsid w:val="001C6C38"/>
    <w:rsid w:val="001D0811"/>
    <w:rsid w:val="001E57A9"/>
    <w:rsid w:val="001E7071"/>
    <w:rsid w:val="001F440B"/>
    <w:rsid w:val="001F53C5"/>
    <w:rsid w:val="001F7AC7"/>
    <w:rsid w:val="00202486"/>
    <w:rsid w:val="002050ED"/>
    <w:rsid w:val="00234247"/>
    <w:rsid w:val="00246BD5"/>
    <w:rsid w:val="002473F0"/>
    <w:rsid w:val="00254B07"/>
    <w:rsid w:val="0025660C"/>
    <w:rsid w:val="0026676B"/>
    <w:rsid w:val="00274B54"/>
    <w:rsid w:val="00277216"/>
    <w:rsid w:val="0028078A"/>
    <w:rsid w:val="00284379"/>
    <w:rsid w:val="002857D0"/>
    <w:rsid w:val="00287031"/>
    <w:rsid w:val="00295122"/>
    <w:rsid w:val="0029576C"/>
    <w:rsid w:val="002960E5"/>
    <w:rsid w:val="002972C5"/>
    <w:rsid w:val="00297306"/>
    <w:rsid w:val="00297574"/>
    <w:rsid w:val="002A2D31"/>
    <w:rsid w:val="002A45F0"/>
    <w:rsid w:val="002A77A0"/>
    <w:rsid w:val="002A7A67"/>
    <w:rsid w:val="002A7C3A"/>
    <w:rsid w:val="002B7D26"/>
    <w:rsid w:val="002C04D6"/>
    <w:rsid w:val="002C085F"/>
    <w:rsid w:val="002C7F0F"/>
    <w:rsid w:val="002D2B26"/>
    <w:rsid w:val="002D4E1E"/>
    <w:rsid w:val="002E0B14"/>
    <w:rsid w:val="003012D6"/>
    <w:rsid w:val="00310A7D"/>
    <w:rsid w:val="00317E62"/>
    <w:rsid w:val="00333123"/>
    <w:rsid w:val="00333869"/>
    <w:rsid w:val="0034097A"/>
    <w:rsid w:val="00342874"/>
    <w:rsid w:val="00342F5C"/>
    <w:rsid w:val="00343A25"/>
    <w:rsid w:val="003459F1"/>
    <w:rsid w:val="00345D02"/>
    <w:rsid w:val="003554E4"/>
    <w:rsid w:val="003558CB"/>
    <w:rsid w:val="00357BFC"/>
    <w:rsid w:val="00357CA5"/>
    <w:rsid w:val="00362EA2"/>
    <w:rsid w:val="00376719"/>
    <w:rsid w:val="0038042D"/>
    <w:rsid w:val="00394336"/>
    <w:rsid w:val="003A4E7C"/>
    <w:rsid w:val="003A4EF4"/>
    <w:rsid w:val="003B546D"/>
    <w:rsid w:val="003B5542"/>
    <w:rsid w:val="003C0066"/>
    <w:rsid w:val="003C5607"/>
    <w:rsid w:val="003C5D91"/>
    <w:rsid w:val="003D3783"/>
    <w:rsid w:val="003E6BCB"/>
    <w:rsid w:val="003F12CC"/>
    <w:rsid w:val="00410DD5"/>
    <w:rsid w:val="00413803"/>
    <w:rsid w:val="00416C8F"/>
    <w:rsid w:val="00422109"/>
    <w:rsid w:val="00424298"/>
    <w:rsid w:val="00424404"/>
    <w:rsid w:val="00425DA1"/>
    <w:rsid w:val="00441D30"/>
    <w:rsid w:val="0044241C"/>
    <w:rsid w:val="0044466C"/>
    <w:rsid w:val="00447396"/>
    <w:rsid w:val="00452CC7"/>
    <w:rsid w:val="00455F4D"/>
    <w:rsid w:val="00460BBF"/>
    <w:rsid w:val="004729D3"/>
    <w:rsid w:val="004773AE"/>
    <w:rsid w:val="00491F4C"/>
    <w:rsid w:val="004A1589"/>
    <w:rsid w:val="004A16D0"/>
    <w:rsid w:val="004A3945"/>
    <w:rsid w:val="004A60E1"/>
    <w:rsid w:val="004B150B"/>
    <w:rsid w:val="004B161E"/>
    <w:rsid w:val="004C1EF3"/>
    <w:rsid w:val="004C378E"/>
    <w:rsid w:val="004C6C5F"/>
    <w:rsid w:val="004C736A"/>
    <w:rsid w:val="004D0EC0"/>
    <w:rsid w:val="004D322F"/>
    <w:rsid w:val="004D50BD"/>
    <w:rsid w:val="004E0C79"/>
    <w:rsid w:val="004F3DE2"/>
    <w:rsid w:val="0050636C"/>
    <w:rsid w:val="00512849"/>
    <w:rsid w:val="00513922"/>
    <w:rsid w:val="005166AE"/>
    <w:rsid w:val="00522135"/>
    <w:rsid w:val="0052427A"/>
    <w:rsid w:val="0053134F"/>
    <w:rsid w:val="0054000C"/>
    <w:rsid w:val="0054014D"/>
    <w:rsid w:val="005409FF"/>
    <w:rsid w:val="00542DFD"/>
    <w:rsid w:val="00544AC8"/>
    <w:rsid w:val="00547EC4"/>
    <w:rsid w:val="005507AC"/>
    <w:rsid w:val="005539E8"/>
    <w:rsid w:val="00560430"/>
    <w:rsid w:val="005620A1"/>
    <w:rsid w:val="005652B5"/>
    <w:rsid w:val="00571FB2"/>
    <w:rsid w:val="00582615"/>
    <w:rsid w:val="005876A8"/>
    <w:rsid w:val="00590657"/>
    <w:rsid w:val="005923B8"/>
    <w:rsid w:val="00595CB5"/>
    <w:rsid w:val="005971D4"/>
    <w:rsid w:val="005A4118"/>
    <w:rsid w:val="005B4289"/>
    <w:rsid w:val="005B45AD"/>
    <w:rsid w:val="005C36B0"/>
    <w:rsid w:val="005C7ACC"/>
    <w:rsid w:val="005E7B83"/>
    <w:rsid w:val="0060009B"/>
    <w:rsid w:val="0060512D"/>
    <w:rsid w:val="00605B83"/>
    <w:rsid w:val="00606C90"/>
    <w:rsid w:val="0061029A"/>
    <w:rsid w:val="0061293F"/>
    <w:rsid w:val="0061353E"/>
    <w:rsid w:val="0061483B"/>
    <w:rsid w:val="006172EE"/>
    <w:rsid w:val="00621296"/>
    <w:rsid w:val="006336D9"/>
    <w:rsid w:val="00634875"/>
    <w:rsid w:val="0063546C"/>
    <w:rsid w:val="00636751"/>
    <w:rsid w:val="00651AF3"/>
    <w:rsid w:val="006528FB"/>
    <w:rsid w:val="00652CE7"/>
    <w:rsid w:val="00657400"/>
    <w:rsid w:val="0066352C"/>
    <w:rsid w:val="00682B74"/>
    <w:rsid w:val="00683741"/>
    <w:rsid w:val="006966CC"/>
    <w:rsid w:val="0069781D"/>
    <w:rsid w:val="006A7A42"/>
    <w:rsid w:val="006B314C"/>
    <w:rsid w:val="006B4170"/>
    <w:rsid w:val="006C0A21"/>
    <w:rsid w:val="006C385D"/>
    <w:rsid w:val="006D120A"/>
    <w:rsid w:val="006D4767"/>
    <w:rsid w:val="006E03F0"/>
    <w:rsid w:val="006E1DE0"/>
    <w:rsid w:val="006E2D31"/>
    <w:rsid w:val="006E7CFA"/>
    <w:rsid w:val="006F58DC"/>
    <w:rsid w:val="006F5F41"/>
    <w:rsid w:val="006F65D8"/>
    <w:rsid w:val="007007BE"/>
    <w:rsid w:val="00714BB5"/>
    <w:rsid w:val="00717ADE"/>
    <w:rsid w:val="00730EFF"/>
    <w:rsid w:val="007356C3"/>
    <w:rsid w:val="00736453"/>
    <w:rsid w:val="00737A6F"/>
    <w:rsid w:val="007417EA"/>
    <w:rsid w:val="00742A81"/>
    <w:rsid w:val="00751E88"/>
    <w:rsid w:val="0075431D"/>
    <w:rsid w:val="0076504A"/>
    <w:rsid w:val="007717B1"/>
    <w:rsid w:val="00772421"/>
    <w:rsid w:val="007772A7"/>
    <w:rsid w:val="00777D68"/>
    <w:rsid w:val="00780A7C"/>
    <w:rsid w:val="0078744D"/>
    <w:rsid w:val="00790712"/>
    <w:rsid w:val="0079133A"/>
    <w:rsid w:val="00794BAE"/>
    <w:rsid w:val="007B0FC0"/>
    <w:rsid w:val="007B36D4"/>
    <w:rsid w:val="007B6584"/>
    <w:rsid w:val="007B6D27"/>
    <w:rsid w:val="007D26D7"/>
    <w:rsid w:val="007D65D2"/>
    <w:rsid w:val="007F30C5"/>
    <w:rsid w:val="007F36A8"/>
    <w:rsid w:val="007F4FA0"/>
    <w:rsid w:val="00803330"/>
    <w:rsid w:val="00804183"/>
    <w:rsid w:val="008107F5"/>
    <w:rsid w:val="008129B2"/>
    <w:rsid w:val="008130F9"/>
    <w:rsid w:val="00815787"/>
    <w:rsid w:val="00826683"/>
    <w:rsid w:val="0083234D"/>
    <w:rsid w:val="008343D5"/>
    <w:rsid w:val="00834FAF"/>
    <w:rsid w:val="00844918"/>
    <w:rsid w:val="008465D3"/>
    <w:rsid w:val="00847019"/>
    <w:rsid w:val="0084704C"/>
    <w:rsid w:val="008562E5"/>
    <w:rsid w:val="00877A8E"/>
    <w:rsid w:val="00883033"/>
    <w:rsid w:val="008845E8"/>
    <w:rsid w:val="00885BA5"/>
    <w:rsid w:val="00892441"/>
    <w:rsid w:val="0089400D"/>
    <w:rsid w:val="008A20AA"/>
    <w:rsid w:val="008A28C3"/>
    <w:rsid w:val="008C11EF"/>
    <w:rsid w:val="008C3075"/>
    <w:rsid w:val="008C336B"/>
    <w:rsid w:val="008C58C4"/>
    <w:rsid w:val="008C6604"/>
    <w:rsid w:val="008C674C"/>
    <w:rsid w:val="008C685A"/>
    <w:rsid w:val="008D0F5D"/>
    <w:rsid w:val="008D11BE"/>
    <w:rsid w:val="008D4757"/>
    <w:rsid w:val="008E5B96"/>
    <w:rsid w:val="008F0FB0"/>
    <w:rsid w:val="009027A8"/>
    <w:rsid w:val="00905583"/>
    <w:rsid w:val="00912613"/>
    <w:rsid w:val="009134A1"/>
    <w:rsid w:val="00926939"/>
    <w:rsid w:val="00926D62"/>
    <w:rsid w:val="00930807"/>
    <w:rsid w:val="0093285F"/>
    <w:rsid w:val="00944C57"/>
    <w:rsid w:val="00950F1B"/>
    <w:rsid w:val="00964DBC"/>
    <w:rsid w:val="00976212"/>
    <w:rsid w:val="00981714"/>
    <w:rsid w:val="00981B06"/>
    <w:rsid w:val="009830D9"/>
    <w:rsid w:val="0099336A"/>
    <w:rsid w:val="009A4198"/>
    <w:rsid w:val="009A574C"/>
    <w:rsid w:val="009A6087"/>
    <w:rsid w:val="009B327C"/>
    <w:rsid w:val="009B3B85"/>
    <w:rsid w:val="009B56A6"/>
    <w:rsid w:val="009C7718"/>
    <w:rsid w:val="009C7FB9"/>
    <w:rsid w:val="009D03B3"/>
    <w:rsid w:val="009D081D"/>
    <w:rsid w:val="009D2FEA"/>
    <w:rsid w:val="009E17DB"/>
    <w:rsid w:val="009E36AF"/>
    <w:rsid w:val="009E65D2"/>
    <w:rsid w:val="009F220F"/>
    <w:rsid w:val="009F3753"/>
    <w:rsid w:val="009F634E"/>
    <w:rsid w:val="009F6FC7"/>
    <w:rsid w:val="00A0576C"/>
    <w:rsid w:val="00A16458"/>
    <w:rsid w:val="00A16518"/>
    <w:rsid w:val="00A3455C"/>
    <w:rsid w:val="00A36C51"/>
    <w:rsid w:val="00A414E0"/>
    <w:rsid w:val="00A452DB"/>
    <w:rsid w:val="00A502C7"/>
    <w:rsid w:val="00A51099"/>
    <w:rsid w:val="00A61FF3"/>
    <w:rsid w:val="00A65CB1"/>
    <w:rsid w:val="00A67A6C"/>
    <w:rsid w:val="00A7781E"/>
    <w:rsid w:val="00AA02C0"/>
    <w:rsid w:val="00AA26D3"/>
    <w:rsid w:val="00AA2AE0"/>
    <w:rsid w:val="00AA3466"/>
    <w:rsid w:val="00AA5065"/>
    <w:rsid w:val="00AA75E5"/>
    <w:rsid w:val="00AB58A3"/>
    <w:rsid w:val="00AC13CE"/>
    <w:rsid w:val="00AC34DD"/>
    <w:rsid w:val="00AC5641"/>
    <w:rsid w:val="00AE046C"/>
    <w:rsid w:val="00AE4BF6"/>
    <w:rsid w:val="00AF39E8"/>
    <w:rsid w:val="00B0651B"/>
    <w:rsid w:val="00B0723A"/>
    <w:rsid w:val="00B121E8"/>
    <w:rsid w:val="00B14BDC"/>
    <w:rsid w:val="00B23343"/>
    <w:rsid w:val="00B24606"/>
    <w:rsid w:val="00B24C95"/>
    <w:rsid w:val="00B432D0"/>
    <w:rsid w:val="00B4682B"/>
    <w:rsid w:val="00B51F7E"/>
    <w:rsid w:val="00B62C46"/>
    <w:rsid w:val="00B63C16"/>
    <w:rsid w:val="00B64640"/>
    <w:rsid w:val="00B65150"/>
    <w:rsid w:val="00B72FE1"/>
    <w:rsid w:val="00B85AF2"/>
    <w:rsid w:val="00B90215"/>
    <w:rsid w:val="00BA1750"/>
    <w:rsid w:val="00BA5191"/>
    <w:rsid w:val="00BB1A0D"/>
    <w:rsid w:val="00BB1D74"/>
    <w:rsid w:val="00BB3A0D"/>
    <w:rsid w:val="00BB474A"/>
    <w:rsid w:val="00BB5807"/>
    <w:rsid w:val="00BB7F74"/>
    <w:rsid w:val="00BC08A5"/>
    <w:rsid w:val="00BC4A0A"/>
    <w:rsid w:val="00BD1F01"/>
    <w:rsid w:val="00BD3608"/>
    <w:rsid w:val="00BD416F"/>
    <w:rsid w:val="00BE26E5"/>
    <w:rsid w:val="00BE514D"/>
    <w:rsid w:val="00BE66BA"/>
    <w:rsid w:val="00BF1C40"/>
    <w:rsid w:val="00BF3EE9"/>
    <w:rsid w:val="00BF64E6"/>
    <w:rsid w:val="00C1307B"/>
    <w:rsid w:val="00C34DFE"/>
    <w:rsid w:val="00C357BF"/>
    <w:rsid w:val="00C376D3"/>
    <w:rsid w:val="00C40476"/>
    <w:rsid w:val="00C405BF"/>
    <w:rsid w:val="00C41C33"/>
    <w:rsid w:val="00C439DA"/>
    <w:rsid w:val="00C47451"/>
    <w:rsid w:val="00C55504"/>
    <w:rsid w:val="00C60AE5"/>
    <w:rsid w:val="00C60C8F"/>
    <w:rsid w:val="00C642D5"/>
    <w:rsid w:val="00C7264A"/>
    <w:rsid w:val="00C81D34"/>
    <w:rsid w:val="00C91F42"/>
    <w:rsid w:val="00C9205B"/>
    <w:rsid w:val="00C9283C"/>
    <w:rsid w:val="00C93C82"/>
    <w:rsid w:val="00CA3170"/>
    <w:rsid w:val="00CB3F35"/>
    <w:rsid w:val="00CB48A5"/>
    <w:rsid w:val="00CB6BE8"/>
    <w:rsid w:val="00CC3784"/>
    <w:rsid w:val="00CD2A79"/>
    <w:rsid w:val="00CD55E1"/>
    <w:rsid w:val="00CE75BD"/>
    <w:rsid w:val="00D11678"/>
    <w:rsid w:val="00D167F2"/>
    <w:rsid w:val="00D2140E"/>
    <w:rsid w:val="00D22969"/>
    <w:rsid w:val="00D263EA"/>
    <w:rsid w:val="00D266E8"/>
    <w:rsid w:val="00D27D23"/>
    <w:rsid w:val="00D309F4"/>
    <w:rsid w:val="00D3739A"/>
    <w:rsid w:val="00D423C8"/>
    <w:rsid w:val="00D44BDE"/>
    <w:rsid w:val="00D46179"/>
    <w:rsid w:val="00D533CB"/>
    <w:rsid w:val="00D64946"/>
    <w:rsid w:val="00D66208"/>
    <w:rsid w:val="00D71EFE"/>
    <w:rsid w:val="00D745CE"/>
    <w:rsid w:val="00D8594B"/>
    <w:rsid w:val="00D85D4A"/>
    <w:rsid w:val="00D875ED"/>
    <w:rsid w:val="00D90CED"/>
    <w:rsid w:val="00D92278"/>
    <w:rsid w:val="00D92AAA"/>
    <w:rsid w:val="00D94A52"/>
    <w:rsid w:val="00D97760"/>
    <w:rsid w:val="00DA0681"/>
    <w:rsid w:val="00DB092E"/>
    <w:rsid w:val="00DD2BC7"/>
    <w:rsid w:val="00DD2D73"/>
    <w:rsid w:val="00DD3D49"/>
    <w:rsid w:val="00DE2485"/>
    <w:rsid w:val="00E00167"/>
    <w:rsid w:val="00E039AC"/>
    <w:rsid w:val="00E04300"/>
    <w:rsid w:val="00E05044"/>
    <w:rsid w:val="00E11BE7"/>
    <w:rsid w:val="00E16B2B"/>
    <w:rsid w:val="00E20981"/>
    <w:rsid w:val="00E21961"/>
    <w:rsid w:val="00E3199A"/>
    <w:rsid w:val="00E36AF7"/>
    <w:rsid w:val="00E36F1F"/>
    <w:rsid w:val="00E377C5"/>
    <w:rsid w:val="00E41BC9"/>
    <w:rsid w:val="00E42177"/>
    <w:rsid w:val="00E54B8C"/>
    <w:rsid w:val="00E5629C"/>
    <w:rsid w:val="00E578A4"/>
    <w:rsid w:val="00E61762"/>
    <w:rsid w:val="00E66CD1"/>
    <w:rsid w:val="00E71C5F"/>
    <w:rsid w:val="00E737F2"/>
    <w:rsid w:val="00E73D57"/>
    <w:rsid w:val="00E76C01"/>
    <w:rsid w:val="00E83A0A"/>
    <w:rsid w:val="00E90E2A"/>
    <w:rsid w:val="00E9255B"/>
    <w:rsid w:val="00EB1536"/>
    <w:rsid w:val="00EB245F"/>
    <w:rsid w:val="00EC0F12"/>
    <w:rsid w:val="00EC5364"/>
    <w:rsid w:val="00EC71B8"/>
    <w:rsid w:val="00ED30BD"/>
    <w:rsid w:val="00ED3292"/>
    <w:rsid w:val="00ED4015"/>
    <w:rsid w:val="00ED45AA"/>
    <w:rsid w:val="00ED4873"/>
    <w:rsid w:val="00ED56A1"/>
    <w:rsid w:val="00ED5C1F"/>
    <w:rsid w:val="00EE1C04"/>
    <w:rsid w:val="00EE1D21"/>
    <w:rsid w:val="00EE52CC"/>
    <w:rsid w:val="00EE685F"/>
    <w:rsid w:val="00EF0639"/>
    <w:rsid w:val="00EF0A5A"/>
    <w:rsid w:val="00EF13CF"/>
    <w:rsid w:val="00F07BF6"/>
    <w:rsid w:val="00F14A63"/>
    <w:rsid w:val="00F16531"/>
    <w:rsid w:val="00F17AB4"/>
    <w:rsid w:val="00F17E29"/>
    <w:rsid w:val="00F2246C"/>
    <w:rsid w:val="00F25D3C"/>
    <w:rsid w:val="00F40CB7"/>
    <w:rsid w:val="00F5766A"/>
    <w:rsid w:val="00F5794E"/>
    <w:rsid w:val="00F64708"/>
    <w:rsid w:val="00F6677C"/>
    <w:rsid w:val="00F66ADB"/>
    <w:rsid w:val="00F677A3"/>
    <w:rsid w:val="00F72DFA"/>
    <w:rsid w:val="00F84FC2"/>
    <w:rsid w:val="00F90070"/>
    <w:rsid w:val="00F95926"/>
    <w:rsid w:val="00FA0253"/>
    <w:rsid w:val="00FA32A0"/>
    <w:rsid w:val="00FA58D5"/>
    <w:rsid w:val="00FB1B5C"/>
    <w:rsid w:val="00FB5669"/>
    <w:rsid w:val="00FB6EE6"/>
    <w:rsid w:val="00FC2808"/>
    <w:rsid w:val="00FC3624"/>
    <w:rsid w:val="00FC4ED3"/>
    <w:rsid w:val="00FD237A"/>
    <w:rsid w:val="00FD4B5C"/>
    <w:rsid w:val="00FD56A6"/>
    <w:rsid w:val="00FD7AD0"/>
    <w:rsid w:val="00FE0211"/>
    <w:rsid w:val="00FE1A4F"/>
    <w:rsid w:val="00FE250A"/>
    <w:rsid w:val="00FE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71C899"/>
  <w15:docId w15:val="{7F49B54F-3E2A-AC43-81A8-4DCDF8055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B3B85"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9B3B85"/>
    <w:pPr>
      <w:keepNext/>
      <w:pBdr>
        <w:top w:val="single" w:sz="4" w:space="1" w:color="auto" w:shadow="1"/>
        <w:left w:val="single" w:sz="4" w:space="0" w:color="auto" w:shadow="1"/>
        <w:bottom w:val="single" w:sz="4" w:space="1" w:color="auto" w:shadow="1"/>
        <w:right w:val="single" w:sz="4" w:space="4" w:color="auto" w:shadow="1"/>
      </w:pBdr>
      <w:jc w:val="center"/>
      <w:outlineLvl w:val="0"/>
    </w:pPr>
    <w:rPr>
      <w:rFonts w:ascii="Arial" w:hAnsi="Arial" w:cs="Arial"/>
      <w:b/>
      <w:bCs/>
      <w:sz w:val="20"/>
    </w:rPr>
  </w:style>
  <w:style w:type="paragraph" w:styleId="berschrift4">
    <w:name w:val="heading 4"/>
    <w:basedOn w:val="Standard"/>
    <w:next w:val="Standard"/>
    <w:qFormat/>
    <w:rsid w:val="009B3B85"/>
    <w:pPr>
      <w:keepNext/>
      <w:outlineLvl w:val="3"/>
    </w:pPr>
    <w:rPr>
      <w:rFonts w:ascii="Arial" w:hAnsi="Arial" w:cs="Arial"/>
      <w:b/>
      <w:bCs/>
      <w:i/>
      <w:iCs/>
      <w:sz w:val="20"/>
    </w:rPr>
  </w:style>
  <w:style w:type="paragraph" w:styleId="berschrift5">
    <w:name w:val="heading 5"/>
    <w:basedOn w:val="Standard"/>
    <w:next w:val="Standard"/>
    <w:qFormat/>
    <w:rsid w:val="009B3B85"/>
    <w:pPr>
      <w:keepNext/>
      <w:jc w:val="center"/>
      <w:outlineLvl w:val="4"/>
    </w:pPr>
    <w:rPr>
      <w:rFonts w:ascii="Arial" w:hAnsi="Arial" w:cs="Arial"/>
      <w:i/>
      <w:iCs/>
      <w:sz w:val="20"/>
    </w:rPr>
  </w:style>
  <w:style w:type="paragraph" w:styleId="berschrift6">
    <w:name w:val="heading 6"/>
    <w:basedOn w:val="Standard"/>
    <w:next w:val="Standard"/>
    <w:qFormat/>
    <w:rsid w:val="009B3B85"/>
    <w:pPr>
      <w:keepNext/>
      <w:jc w:val="center"/>
      <w:outlineLvl w:val="5"/>
    </w:pPr>
    <w:rPr>
      <w:rFonts w:ascii="Arial" w:hAnsi="Arial" w:cs="Arial"/>
      <w:i/>
      <w:iCs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9B3B85"/>
    <w:pPr>
      <w:jc w:val="center"/>
    </w:pPr>
    <w:rPr>
      <w:rFonts w:ascii="Arial" w:hAnsi="Arial" w:cs="Arial"/>
      <w:b/>
      <w:bCs/>
    </w:rPr>
  </w:style>
  <w:style w:type="paragraph" w:styleId="Textkrper">
    <w:name w:val="Body Text"/>
    <w:basedOn w:val="Standard"/>
    <w:rsid w:val="009B3B85"/>
    <w:rPr>
      <w:rFonts w:ascii="Arial" w:hAnsi="Arial" w:cs="Arial"/>
      <w:color w:val="000000"/>
      <w:sz w:val="18"/>
    </w:rPr>
  </w:style>
  <w:style w:type="paragraph" w:styleId="Dokumentstruktur">
    <w:name w:val="Document Map"/>
    <w:basedOn w:val="Standard"/>
    <w:link w:val="DokumentstrukturZchn"/>
    <w:rsid w:val="00BB7F74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sid w:val="00BB7F74"/>
    <w:rPr>
      <w:rFonts w:ascii="Tahoma" w:hAnsi="Tahoma" w:cs="Tahoma"/>
      <w:sz w:val="16"/>
      <w:szCs w:val="16"/>
      <w:lang w:eastAsia="de-DE"/>
    </w:rPr>
  </w:style>
  <w:style w:type="table" w:styleId="Tabellenraster">
    <w:name w:val="Table Grid"/>
    <w:basedOn w:val="NormaleTabelle"/>
    <w:rsid w:val="006B41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D9DF7B-E865-4151-BC33-011B6D3F6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6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ÖSTERREICHISCHER AERO CLUB - Sektion Segelflug</vt:lpstr>
    </vt:vector>
  </TitlesOfParts>
  <Company>Microsoft</Company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STERREICHISCHER AERO CLUB - Sektion Segelflug</dc:title>
  <dc:creator>Windows</dc:creator>
  <cp:lastModifiedBy>Philipp Wittwer</cp:lastModifiedBy>
  <cp:revision>3</cp:revision>
  <cp:lastPrinted>2022-03-29T07:46:00Z</cp:lastPrinted>
  <dcterms:created xsi:type="dcterms:W3CDTF">2022-08-13T10:08:00Z</dcterms:created>
  <dcterms:modified xsi:type="dcterms:W3CDTF">2022-08-13T10:09:00Z</dcterms:modified>
</cp:coreProperties>
</file>